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p14">
  <w:body>
    <w:p w:rsidRPr="00AB620E" w:rsidR="00DA2BFF" w:rsidP="00DA2BFF" w:rsidRDefault="00DA2BFF" w14:paraId="09B4F631" w14:textId="77777777">
      <w:pPr>
        <w:pStyle w:val="Title"/>
        <w:jc w:val="left"/>
        <w:rPr>
          <w:sz w:val="44"/>
          <w:szCs w:val="44"/>
        </w:rPr>
      </w:pPr>
      <w:bookmarkStart w:name="header-n0" w:id="0"/>
      <w:r w:rsidRPr="00AB620E">
        <w:rPr>
          <w:sz w:val="44"/>
          <w:szCs w:val="44"/>
        </w:rPr>
        <w:t>Microsoft Dynamics 365 Customer Engagement</w:t>
      </w:r>
    </w:p>
    <w:p w:rsidRPr="00AB620E" w:rsidR="00DA2BFF" w:rsidP="00DA2BFF" w:rsidRDefault="00DA2BFF" w14:paraId="7E556A79" w14:textId="77777777">
      <w:pPr>
        <w:pStyle w:val="Title"/>
        <w:jc w:val="left"/>
        <w:rPr>
          <w:sz w:val="44"/>
          <w:szCs w:val="44"/>
        </w:rPr>
      </w:pPr>
      <w:r w:rsidRPr="00AB620E">
        <w:rPr>
          <w:sz w:val="44"/>
          <w:szCs w:val="44"/>
        </w:rPr>
        <w:t>DevOps 1 Day with Lab</w:t>
      </w:r>
    </w:p>
    <w:p w:rsidRPr="004A38D5" w:rsidR="00DA2BFF" w:rsidP="00DA2BFF" w:rsidRDefault="00DA2BFF" w14:paraId="2DE29866" w14:textId="77777777">
      <w:pPr>
        <w:pStyle w:val="BodyText"/>
      </w:pPr>
    </w:p>
    <w:p w:rsidR="00DA2BFF" w:rsidP="00DA2BFF" w:rsidRDefault="00DA2BFF" w14:paraId="68FD3F05" w14:textId="05F0D79B">
      <w:pPr>
        <w:pStyle w:val="Subtitle"/>
        <w:jc w:val="left"/>
      </w:pPr>
      <w:r>
        <w:t xml:space="preserve">Lab </w:t>
      </w:r>
      <w:r w:rsidR="00881F88">
        <w:t>1</w:t>
      </w:r>
      <w:r>
        <w:t xml:space="preserve">: </w:t>
      </w:r>
      <w:r w:rsidRPr="00881F88" w:rsidR="00881F88">
        <w:t>Setup Azure Repo and Make Your First Commit</w:t>
      </w:r>
    </w:p>
    <w:p w:rsidR="00DA2BFF" w:rsidP="00DA2BFF" w:rsidRDefault="00DA2BFF" w14:paraId="566784F9" w14:textId="77777777">
      <w:pPr>
        <w:pStyle w:val="Subtitle"/>
        <w:jc w:val="left"/>
      </w:pPr>
      <w:r>
        <w:t>Student Lab Manual</w:t>
      </w:r>
    </w:p>
    <w:p w:rsidRPr="00254C17" w:rsidR="00DA2BFF" w:rsidP="00DA2BFF" w:rsidRDefault="00DA2BFF" w14:paraId="5C651C59" w14:textId="77777777">
      <w:pPr>
        <w:rPr>
          <w:rFonts w:asciiTheme="majorHAnsi" w:hAnsiTheme="majorHAnsi" w:eastAsiaTheme="majorEastAsia" w:cstheme="majorBidi"/>
          <w:color w:val="345A8A" w:themeColor="accent1" w:themeShade="B5"/>
          <w:sz w:val="30"/>
          <w:szCs w:val="30"/>
        </w:rPr>
      </w:pPr>
      <w:r>
        <w:br w:type="page"/>
      </w:r>
    </w:p>
    <w:p w:rsidR="00DA2BFF" w:rsidP="00DA2BFF" w:rsidRDefault="00DA2BFF" w14:paraId="2DFD5EA5" w14:textId="77777777">
      <w:pPr>
        <w:pStyle w:val="LegaleseHead"/>
        <w:spacing w:after="240"/>
      </w:pPr>
      <w:r>
        <w:lastRenderedPageBreak/>
        <w:t>Conditions and Terms of Use</w:t>
      </w:r>
    </w:p>
    <w:p w:rsidR="00DA2BFF" w:rsidP="00DA2BFF" w:rsidRDefault="00DA2BFF" w14:paraId="6C24B163" w14:textId="77777777">
      <w:pPr>
        <w:pStyle w:val="Legalese"/>
      </w:pPr>
      <w:r>
        <w:t xml:space="preserve">Microsoft Confidential </w:t>
      </w:r>
    </w:p>
    <w:p w:rsidR="00DA2BFF" w:rsidP="00DA2BFF" w:rsidRDefault="00DA2BFF" w14:paraId="56B60DD0" w14:textId="40B5CF82">
      <w:pPr>
        <w:pStyle w:val="Legalese"/>
      </w:pPr>
      <w:r>
        <w:t xml:space="preserve">This training package is proprietary and </w:t>
      </w:r>
      <w:r w:rsidR="000C162F">
        <w:t>confidential and</w:t>
      </w:r>
      <w:r>
        <w:t xml:space="preserve"> is intended only for uses described in the training materials. Content and software </w:t>
      </w:r>
      <w:proofErr w:type="gramStart"/>
      <w:r>
        <w:t>is</w:t>
      </w:r>
      <w:proofErr w:type="gramEnd"/>
      <w:r>
        <w:t xml:space="preserve"> provided to you under a Non-Disclosure Agreement and cannot be distributed. Copying or disclosing all or any portion of the content and/or software included in such packages is strictly prohibited.</w:t>
      </w:r>
    </w:p>
    <w:p w:rsidR="00DA2BFF" w:rsidP="00DA2BFF" w:rsidRDefault="00DA2BFF" w14:paraId="213CBF4E" w14:textId="77777777">
      <w:pPr>
        <w:pStyle w:val="Legalese"/>
      </w:pPr>
      <w: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rsidR="00DA2BFF" w:rsidP="00DA2BFF" w:rsidRDefault="00DA2BFF" w14:paraId="3283C58A" w14:textId="77777777">
      <w:pPr>
        <w:pStyle w:val="Legalese"/>
      </w:pPr>
      <w: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w:t>
      </w:r>
      <w:r w:rsidRPr="00856E81">
        <w:rPr>
          <w:vanish/>
        </w:rPr>
        <w:t>places</w:t>
      </w:r>
      <w:r>
        <w:t xml:space="preserve">, and events depicted herein are fictitious, and no association with any real company, organization, product, domain name, e-mail address, logo, person, place, or event is intended or should be inferred. </w:t>
      </w:r>
    </w:p>
    <w:p w:rsidR="00DA2BFF" w:rsidP="00DA2BFF" w:rsidRDefault="00DA2BFF" w14:paraId="043E0D70" w14:textId="11A4A3F2">
      <w:pPr>
        <w:pStyle w:val="Legalese"/>
      </w:pPr>
      <w:r>
        <w:t xml:space="preserve">© </w:t>
      </w:r>
      <w:r w:rsidR="00F25E17">
        <w:fldChar w:fldCharType="begin"/>
      </w:r>
      <w:r w:rsidR="00F25E17">
        <w:instrText xml:space="preserve"> DATE  \@ "yyyy" </w:instrText>
      </w:r>
      <w:r w:rsidR="00F25E17">
        <w:fldChar w:fldCharType="separate"/>
      </w:r>
      <w:r w:rsidR="006D4915">
        <w:rPr>
          <w:noProof/>
        </w:rPr>
        <w:t>2020</w:t>
      </w:r>
      <w:r w:rsidR="00F25E17">
        <w:fldChar w:fldCharType="end"/>
      </w:r>
      <w:r>
        <w:t xml:space="preserve"> Microsoft Corporation.  All rights reserved.</w:t>
      </w:r>
    </w:p>
    <w:p w:rsidRPr="00254C17" w:rsidR="00DA2BFF" w:rsidP="00DA2BFF" w:rsidRDefault="00DA2BFF" w14:paraId="5B962E0B" w14:textId="77777777">
      <w:pPr>
        <w:pStyle w:val="Legalese"/>
      </w:pPr>
      <w:r>
        <w:br w:type="page"/>
      </w:r>
    </w:p>
    <w:p w:rsidR="00DA2BFF" w:rsidP="00DA2BFF" w:rsidRDefault="00DA2BFF" w14:paraId="2B714A38" w14:textId="77777777">
      <w:pPr>
        <w:pStyle w:val="LegaleseHead"/>
        <w:spacing w:after="240"/>
      </w:pPr>
      <w:r>
        <w:lastRenderedPageBreak/>
        <w:t>Copyright and Trademarks</w:t>
      </w:r>
    </w:p>
    <w:p w:rsidR="00DA2BFF" w:rsidP="00DA2BFF" w:rsidRDefault="00DA2BFF" w14:paraId="3439013D" w14:textId="77777777">
      <w:pPr>
        <w:pStyle w:val="Legalese"/>
      </w:pPr>
      <w:bookmarkStart w:name="_Hlk520274101" w:id="1"/>
      <w:r>
        <w:t>© 2019 Microsoft Corporation. All rights reserved.</w:t>
      </w:r>
    </w:p>
    <w:bookmarkEnd w:id="1"/>
    <w:p w:rsidR="00DA2BFF" w:rsidP="00DA2BFF" w:rsidRDefault="00DA2BFF" w14:paraId="09F15229" w14:textId="77777777">
      <w:pPr>
        <w:pStyle w:val="Legalese"/>
      </w:pPr>
      <w: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rsidR="00DA2BFF" w:rsidP="00DA2BFF" w:rsidRDefault="00DA2BFF" w14:paraId="09E9AFF0" w14:textId="77777777">
      <w:pPr>
        <w:pStyle w:val="Legalese"/>
      </w:pPr>
      <w: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00DA2BFF" w:rsidP="00DA2BFF" w:rsidRDefault="00DA2BFF" w14:paraId="650F30C6" w14:textId="77777777">
      <w:pPr>
        <w:pStyle w:val="Legalese"/>
      </w:pPr>
      <w:r>
        <w:t>For more information, see Use of Microsoft Copyrighted Content at</w:t>
      </w:r>
    </w:p>
    <w:p w:rsidR="00DA2BFF" w:rsidP="00DA2BFF" w:rsidRDefault="00DA2BFF" w14:paraId="12CF0AAD" w14:textId="77777777">
      <w:pPr>
        <w:pStyle w:val="Legalese"/>
        <w:rPr>
          <w:rStyle w:val="Hyperlink"/>
        </w:rPr>
      </w:pPr>
      <w:r w:rsidRPr="00076293">
        <w:rPr>
          <w:rStyle w:val="Hyperlink"/>
        </w:rPr>
        <w:t xml:space="preserve">https://www.microsoft.com/en-us/legal/intellectualproperty/permissions/default.aspx </w:t>
      </w:r>
    </w:p>
    <w:p w:rsidR="00DA2BFF" w:rsidP="00DA2BFF" w:rsidRDefault="00DA2BFF" w14:paraId="2BD95428" w14:textId="77777777">
      <w:pPr>
        <w:pStyle w:val="Legalese"/>
      </w:pPr>
      <w:r>
        <w:t>Internet Explorer, Microsoft, Microsoft Dynamics, Microsoft Dynamics logo, Outlook, Windows, Windows Live Messenger icon, double, and Windows Live Messenger icon, singl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rsidRPr="00254C17" w:rsidR="00DA2BFF" w:rsidP="00DA2BFF" w:rsidRDefault="00DA2BFF" w14:paraId="4B7E5D0B" w14:textId="77777777">
      <w:pPr>
        <w:pStyle w:val="Legalese"/>
      </w:pPr>
      <w:r>
        <w:br w:type="page"/>
      </w:r>
    </w:p>
    <w:bookmarkEnd w:displacedByCustomXml="next" w:id="0"/>
    <w:bookmarkStart w:name="header-n4" w:displacedByCustomXml="next" w:id="2"/>
    <w:sdt>
      <w:sdtPr>
        <w:rPr>
          <w:rFonts w:asciiTheme="minorHAnsi" w:hAnsiTheme="minorHAnsi" w:eastAsiaTheme="minorHAnsi" w:cstheme="minorBidi"/>
          <w:color w:val="auto"/>
          <w:sz w:val="24"/>
          <w:szCs w:val="24"/>
        </w:rPr>
        <w:id w:val="-372074027"/>
        <w:docPartObj>
          <w:docPartGallery w:val="Table of Contents"/>
          <w:docPartUnique/>
        </w:docPartObj>
      </w:sdtPr>
      <w:sdtEndPr>
        <w:rPr>
          <w:b/>
          <w:bCs/>
          <w:noProof/>
          <w:sz w:val="22"/>
          <w:szCs w:val="22"/>
        </w:rPr>
      </w:sdtEndPr>
      <w:sdtContent>
        <w:p w:rsidR="00A0314D" w:rsidRDefault="00A0314D" w14:paraId="337E5C0A" w14:textId="59A047A8">
          <w:pPr>
            <w:pStyle w:val="TOCHeading"/>
          </w:pPr>
          <w:r>
            <w:t>Table of Contents</w:t>
          </w:r>
        </w:p>
        <w:p w:rsidR="006D4915" w:rsidRDefault="00A0314D" w14:paraId="1015DC11" w14:textId="0DB42088">
          <w:pPr>
            <w:pStyle w:val="TOC1"/>
            <w:tabs>
              <w:tab w:val="right" w:leader="dot" w:pos="9350"/>
            </w:tabs>
            <w:rPr>
              <w:rFonts w:eastAsiaTheme="minorEastAsia"/>
              <w:noProof/>
            </w:rPr>
          </w:pPr>
          <w:r>
            <w:fldChar w:fldCharType="begin"/>
          </w:r>
          <w:r>
            <w:instrText xml:space="preserve"> TOC \o "1-3" \h \z \u </w:instrText>
          </w:r>
          <w:r>
            <w:fldChar w:fldCharType="separate"/>
          </w:r>
          <w:hyperlink w:history="1" w:anchor="_Toc50014452">
            <w:r w:rsidRPr="00CD6092" w:rsidR="006D4915">
              <w:rPr>
                <w:rStyle w:val="Hyperlink"/>
                <w:noProof/>
              </w:rPr>
              <w:t>Introduction</w:t>
            </w:r>
            <w:r w:rsidR="006D4915">
              <w:rPr>
                <w:noProof/>
                <w:webHidden/>
              </w:rPr>
              <w:tab/>
            </w:r>
            <w:r w:rsidR="006D4915">
              <w:rPr>
                <w:noProof/>
                <w:webHidden/>
              </w:rPr>
              <w:fldChar w:fldCharType="begin"/>
            </w:r>
            <w:r w:rsidR="006D4915">
              <w:rPr>
                <w:noProof/>
                <w:webHidden/>
              </w:rPr>
              <w:instrText xml:space="preserve"> PAGEREF _Toc50014452 \h </w:instrText>
            </w:r>
            <w:r w:rsidR="006D4915">
              <w:rPr>
                <w:noProof/>
                <w:webHidden/>
              </w:rPr>
            </w:r>
            <w:r w:rsidR="006D4915">
              <w:rPr>
                <w:noProof/>
                <w:webHidden/>
              </w:rPr>
              <w:fldChar w:fldCharType="separate"/>
            </w:r>
            <w:r w:rsidR="006D4915">
              <w:rPr>
                <w:noProof/>
                <w:webHidden/>
              </w:rPr>
              <w:t>3</w:t>
            </w:r>
            <w:r w:rsidR="006D4915">
              <w:rPr>
                <w:noProof/>
                <w:webHidden/>
              </w:rPr>
              <w:fldChar w:fldCharType="end"/>
            </w:r>
          </w:hyperlink>
        </w:p>
        <w:p w:rsidR="006D4915" w:rsidRDefault="006D4915" w14:paraId="31A8304C" w14:textId="7A7C6B13">
          <w:pPr>
            <w:pStyle w:val="TOC1"/>
            <w:tabs>
              <w:tab w:val="right" w:leader="dot" w:pos="9350"/>
            </w:tabs>
            <w:rPr>
              <w:rFonts w:eastAsiaTheme="minorEastAsia"/>
              <w:noProof/>
            </w:rPr>
          </w:pPr>
          <w:hyperlink w:history="1" w:anchor="_Toc50014453">
            <w:r w:rsidRPr="00CD6092">
              <w:rPr>
                <w:rStyle w:val="Hyperlink"/>
                <w:noProof/>
              </w:rPr>
              <w:t>Check-in your first Dynamics 365 Customer Engagement Solution</w:t>
            </w:r>
            <w:r>
              <w:rPr>
                <w:noProof/>
                <w:webHidden/>
              </w:rPr>
              <w:tab/>
            </w:r>
            <w:r>
              <w:rPr>
                <w:noProof/>
                <w:webHidden/>
              </w:rPr>
              <w:fldChar w:fldCharType="begin"/>
            </w:r>
            <w:r>
              <w:rPr>
                <w:noProof/>
                <w:webHidden/>
              </w:rPr>
              <w:instrText xml:space="preserve"> PAGEREF _Toc50014453 \h </w:instrText>
            </w:r>
            <w:r>
              <w:rPr>
                <w:noProof/>
                <w:webHidden/>
              </w:rPr>
            </w:r>
            <w:r>
              <w:rPr>
                <w:noProof/>
                <w:webHidden/>
              </w:rPr>
              <w:fldChar w:fldCharType="separate"/>
            </w:r>
            <w:r>
              <w:rPr>
                <w:noProof/>
                <w:webHidden/>
              </w:rPr>
              <w:t>3</w:t>
            </w:r>
            <w:r>
              <w:rPr>
                <w:noProof/>
                <w:webHidden/>
              </w:rPr>
              <w:fldChar w:fldCharType="end"/>
            </w:r>
          </w:hyperlink>
        </w:p>
        <w:p w:rsidR="006D4915" w:rsidRDefault="006D4915" w14:paraId="1C51AF53" w14:textId="513B67BD">
          <w:pPr>
            <w:pStyle w:val="TOC2"/>
            <w:tabs>
              <w:tab w:val="right" w:leader="dot" w:pos="9350"/>
            </w:tabs>
            <w:rPr>
              <w:rFonts w:eastAsiaTheme="minorEastAsia"/>
              <w:noProof/>
            </w:rPr>
          </w:pPr>
          <w:hyperlink w:history="1" w:anchor="_Toc50014454">
            <w:r w:rsidRPr="00CD6092">
              <w:rPr>
                <w:rStyle w:val="Hyperlink"/>
                <w:noProof/>
              </w:rPr>
              <w:t>Copy Initial Lab Resources</w:t>
            </w:r>
            <w:r>
              <w:rPr>
                <w:noProof/>
                <w:webHidden/>
              </w:rPr>
              <w:tab/>
            </w:r>
            <w:r>
              <w:rPr>
                <w:noProof/>
                <w:webHidden/>
              </w:rPr>
              <w:fldChar w:fldCharType="begin"/>
            </w:r>
            <w:r>
              <w:rPr>
                <w:noProof/>
                <w:webHidden/>
              </w:rPr>
              <w:instrText xml:space="preserve"> PAGEREF _Toc50014454 \h </w:instrText>
            </w:r>
            <w:r>
              <w:rPr>
                <w:noProof/>
                <w:webHidden/>
              </w:rPr>
            </w:r>
            <w:r>
              <w:rPr>
                <w:noProof/>
                <w:webHidden/>
              </w:rPr>
              <w:fldChar w:fldCharType="separate"/>
            </w:r>
            <w:r>
              <w:rPr>
                <w:noProof/>
                <w:webHidden/>
              </w:rPr>
              <w:t>3</w:t>
            </w:r>
            <w:r>
              <w:rPr>
                <w:noProof/>
                <w:webHidden/>
              </w:rPr>
              <w:fldChar w:fldCharType="end"/>
            </w:r>
          </w:hyperlink>
        </w:p>
        <w:p w:rsidR="006D4915" w:rsidRDefault="006D4915" w14:paraId="04BFC338" w14:textId="10BD2CF1">
          <w:pPr>
            <w:pStyle w:val="TOC2"/>
            <w:tabs>
              <w:tab w:val="right" w:leader="dot" w:pos="9350"/>
            </w:tabs>
            <w:rPr>
              <w:rFonts w:eastAsiaTheme="minorEastAsia"/>
              <w:noProof/>
            </w:rPr>
          </w:pPr>
          <w:hyperlink w:history="1" w:anchor="_Toc50014455">
            <w:r w:rsidRPr="00CD6092">
              <w:rPr>
                <w:rStyle w:val="Hyperlink"/>
                <w:noProof/>
              </w:rPr>
              <w:t>Download core tools</w:t>
            </w:r>
            <w:r>
              <w:rPr>
                <w:noProof/>
                <w:webHidden/>
              </w:rPr>
              <w:tab/>
            </w:r>
            <w:r>
              <w:rPr>
                <w:noProof/>
                <w:webHidden/>
              </w:rPr>
              <w:fldChar w:fldCharType="begin"/>
            </w:r>
            <w:r>
              <w:rPr>
                <w:noProof/>
                <w:webHidden/>
              </w:rPr>
              <w:instrText xml:space="preserve"> PAGEREF _Toc50014455 \h </w:instrText>
            </w:r>
            <w:r>
              <w:rPr>
                <w:noProof/>
                <w:webHidden/>
              </w:rPr>
            </w:r>
            <w:r>
              <w:rPr>
                <w:noProof/>
                <w:webHidden/>
              </w:rPr>
              <w:fldChar w:fldCharType="separate"/>
            </w:r>
            <w:r>
              <w:rPr>
                <w:noProof/>
                <w:webHidden/>
              </w:rPr>
              <w:t>4</w:t>
            </w:r>
            <w:r>
              <w:rPr>
                <w:noProof/>
                <w:webHidden/>
              </w:rPr>
              <w:fldChar w:fldCharType="end"/>
            </w:r>
          </w:hyperlink>
        </w:p>
        <w:p w:rsidR="006D4915" w:rsidRDefault="006D4915" w14:paraId="4BB0FA6F" w14:textId="43E12D69">
          <w:pPr>
            <w:pStyle w:val="TOC3"/>
            <w:tabs>
              <w:tab w:val="right" w:leader="dot" w:pos="9350"/>
            </w:tabs>
            <w:rPr>
              <w:rFonts w:eastAsiaTheme="minorEastAsia"/>
              <w:noProof/>
            </w:rPr>
          </w:pPr>
          <w:hyperlink w:history="1" w:anchor="_Toc50014456">
            <w:r w:rsidRPr="00CD6092">
              <w:rPr>
                <w:rStyle w:val="Hyperlink"/>
                <w:noProof/>
              </w:rPr>
              <w:t>Restricted Execution Policy</w:t>
            </w:r>
            <w:r>
              <w:rPr>
                <w:noProof/>
                <w:webHidden/>
              </w:rPr>
              <w:tab/>
            </w:r>
            <w:r>
              <w:rPr>
                <w:noProof/>
                <w:webHidden/>
              </w:rPr>
              <w:fldChar w:fldCharType="begin"/>
            </w:r>
            <w:r>
              <w:rPr>
                <w:noProof/>
                <w:webHidden/>
              </w:rPr>
              <w:instrText xml:space="preserve"> PAGEREF _Toc50014456 \h </w:instrText>
            </w:r>
            <w:r>
              <w:rPr>
                <w:noProof/>
                <w:webHidden/>
              </w:rPr>
            </w:r>
            <w:r>
              <w:rPr>
                <w:noProof/>
                <w:webHidden/>
              </w:rPr>
              <w:fldChar w:fldCharType="separate"/>
            </w:r>
            <w:r>
              <w:rPr>
                <w:noProof/>
                <w:webHidden/>
              </w:rPr>
              <w:t>5</w:t>
            </w:r>
            <w:r>
              <w:rPr>
                <w:noProof/>
                <w:webHidden/>
              </w:rPr>
              <w:fldChar w:fldCharType="end"/>
            </w:r>
          </w:hyperlink>
        </w:p>
        <w:p w:rsidR="006D4915" w:rsidRDefault="006D4915" w14:paraId="5F844BEA" w14:textId="19B88866">
          <w:pPr>
            <w:pStyle w:val="TOC2"/>
            <w:tabs>
              <w:tab w:val="right" w:leader="dot" w:pos="9350"/>
            </w:tabs>
            <w:rPr>
              <w:rFonts w:eastAsiaTheme="minorEastAsia"/>
              <w:noProof/>
            </w:rPr>
          </w:pPr>
          <w:hyperlink w:history="1" w:anchor="_Toc50014457">
            <w:r w:rsidRPr="00CD6092">
              <w:rPr>
                <w:rStyle w:val="Hyperlink"/>
                <w:noProof/>
              </w:rPr>
              <w:t>Unpack solution files</w:t>
            </w:r>
            <w:r>
              <w:rPr>
                <w:noProof/>
                <w:webHidden/>
              </w:rPr>
              <w:tab/>
            </w:r>
            <w:r>
              <w:rPr>
                <w:noProof/>
                <w:webHidden/>
              </w:rPr>
              <w:fldChar w:fldCharType="begin"/>
            </w:r>
            <w:r>
              <w:rPr>
                <w:noProof/>
                <w:webHidden/>
              </w:rPr>
              <w:instrText xml:space="preserve"> PAGEREF _Toc50014457 \h </w:instrText>
            </w:r>
            <w:r>
              <w:rPr>
                <w:noProof/>
                <w:webHidden/>
              </w:rPr>
            </w:r>
            <w:r>
              <w:rPr>
                <w:noProof/>
                <w:webHidden/>
              </w:rPr>
              <w:fldChar w:fldCharType="separate"/>
            </w:r>
            <w:r>
              <w:rPr>
                <w:noProof/>
                <w:webHidden/>
              </w:rPr>
              <w:t>5</w:t>
            </w:r>
            <w:r>
              <w:rPr>
                <w:noProof/>
                <w:webHidden/>
              </w:rPr>
              <w:fldChar w:fldCharType="end"/>
            </w:r>
          </w:hyperlink>
        </w:p>
        <w:p w:rsidR="006D4915" w:rsidRDefault="006D4915" w14:paraId="716136CF" w14:textId="0E88C1BA">
          <w:pPr>
            <w:pStyle w:val="TOC2"/>
            <w:tabs>
              <w:tab w:val="right" w:leader="dot" w:pos="9350"/>
            </w:tabs>
            <w:rPr>
              <w:rFonts w:eastAsiaTheme="minorEastAsia"/>
              <w:noProof/>
            </w:rPr>
          </w:pPr>
          <w:hyperlink w:history="1" w:anchor="_Toc50014458">
            <w:r w:rsidRPr="00CD6092">
              <w:rPr>
                <w:rStyle w:val="Hyperlink"/>
                <w:noProof/>
              </w:rPr>
              <w:t>Check unpacked solution(s) into repository using VS Code</w:t>
            </w:r>
            <w:r>
              <w:rPr>
                <w:noProof/>
                <w:webHidden/>
              </w:rPr>
              <w:tab/>
            </w:r>
            <w:r>
              <w:rPr>
                <w:noProof/>
                <w:webHidden/>
              </w:rPr>
              <w:fldChar w:fldCharType="begin"/>
            </w:r>
            <w:r>
              <w:rPr>
                <w:noProof/>
                <w:webHidden/>
              </w:rPr>
              <w:instrText xml:space="preserve"> PAGEREF _Toc50014458 \h </w:instrText>
            </w:r>
            <w:r>
              <w:rPr>
                <w:noProof/>
                <w:webHidden/>
              </w:rPr>
            </w:r>
            <w:r>
              <w:rPr>
                <w:noProof/>
                <w:webHidden/>
              </w:rPr>
              <w:fldChar w:fldCharType="separate"/>
            </w:r>
            <w:r>
              <w:rPr>
                <w:noProof/>
                <w:webHidden/>
              </w:rPr>
              <w:t>6</w:t>
            </w:r>
            <w:r>
              <w:rPr>
                <w:noProof/>
                <w:webHidden/>
              </w:rPr>
              <w:fldChar w:fldCharType="end"/>
            </w:r>
          </w:hyperlink>
        </w:p>
        <w:p w:rsidR="00A0314D" w:rsidP="00A0314D" w:rsidRDefault="00A0314D" w14:paraId="6A2B1EE5" w14:textId="39808522">
          <w:r>
            <w:rPr>
              <w:b/>
              <w:bCs/>
              <w:noProof/>
            </w:rPr>
            <w:fldChar w:fldCharType="end"/>
          </w:r>
        </w:p>
      </w:sdtContent>
    </w:sdt>
    <w:p w:rsidR="00224DEE" w:rsidP="00224DEE" w:rsidRDefault="00224DEE" w14:paraId="726EB536" w14:textId="57C6A680">
      <w:pPr>
        <w:pStyle w:val="Heading1"/>
      </w:pPr>
      <w:bookmarkStart w:name="_Toc50014452" w:id="3"/>
      <w:r>
        <w:t>Introduction</w:t>
      </w:r>
      <w:bookmarkEnd w:id="3"/>
    </w:p>
    <w:p w:rsidR="00224DEE" w:rsidP="005D2EDD" w:rsidRDefault="00224DEE" w14:paraId="1C2ACF62" w14:textId="6EFAD2D9">
      <w:r w:rsidR="2685C06A">
        <w:rPr/>
        <w:t>In this lab, we will commit our first unpacked Dynamics 365 Customer Engagement solution using Solution Packager.</w:t>
      </w:r>
    </w:p>
    <w:p w:rsidR="002F089F" w:rsidP="00224DEE" w:rsidRDefault="00C741B1" w14:paraId="0C89BF45" w14:textId="2B294AE6">
      <w:pPr>
        <w:pStyle w:val="Heading1"/>
      </w:pPr>
      <w:bookmarkStart w:name="_Toc50014453" w:id="4"/>
      <w:r>
        <w:t>Check-in your first Dynamics 365 Customer Engagement Solution</w:t>
      </w:r>
      <w:bookmarkEnd w:id="2"/>
      <w:bookmarkEnd w:id="4"/>
    </w:p>
    <w:p w:rsidR="002F089F" w:rsidRDefault="00C741B1" w14:paraId="1B7B6E98" w14:textId="6F0BAD5D">
      <w:pPr>
        <w:pStyle w:val="FirstParagraph"/>
      </w:pPr>
      <w:r>
        <w:t xml:space="preserve">If you have not already done </w:t>
      </w:r>
      <w:r w:rsidR="00A0314D">
        <w:t>so,</w:t>
      </w:r>
      <w:r>
        <w:t xml:space="preserve"> please follow the workshop prerequisites lab to setup you</w:t>
      </w:r>
      <w:r w:rsidR="0076696F">
        <w:t>r</w:t>
      </w:r>
      <w:r>
        <w:t xml:space="preserve"> </w:t>
      </w:r>
      <w:r w:rsidR="00C05653">
        <w:t>Azure Repo</w:t>
      </w:r>
      <w:r>
        <w:t xml:space="preserve"> and clone the repo</w:t>
      </w:r>
      <w:r w:rsidR="0026593A">
        <w:t>sitory</w:t>
      </w:r>
      <w:r>
        <w:t xml:space="preserve"> locally to continue. </w:t>
      </w:r>
    </w:p>
    <w:p w:rsidR="002F089F" w:rsidRDefault="00C741B1" w14:paraId="694E7D5B" w14:textId="72C934A4">
      <w:pPr>
        <w:pStyle w:val="BodyText"/>
      </w:pPr>
      <w:r>
        <w:rPr>
          <w:b/>
        </w:rPr>
        <w:t>Note</w:t>
      </w:r>
      <w:r>
        <w:t>: This lab assumes that you have cloned the Contoso University repositor</w:t>
      </w:r>
      <w:r w:rsidR="00411997">
        <w:t>y</w:t>
      </w:r>
      <w:r>
        <w:t xml:space="preserve"> in</w:t>
      </w:r>
      <w:r w:rsidR="00411997">
        <w:t>to</w:t>
      </w:r>
      <w:r>
        <w:t xml:space="preserve"> </w:t>
      </w:r>
      <w:r>
        <w:rPr>
          <w:rStyle w:val="VerbatimChar"/>
        </w:rPr>
        <w:t>C:\Users\&lt;Current User&gt;\Documents\repositories</w:t>
      </w:r>
      <w:r w:rsidR="000B65B1">
        <w:rPr>
          <w:rStyle w:val="VerbatimChar"/>
        </w:rPr>
        <w:t>\</w:t>
      </w:r>
      <w:proofErr w:type="spellStart"/>
      <w:r w:rsidR="000B65B1">
        <w:rPr>
          <w:rStyle w:val="VerbatimChar"/>
        </w:rPr>
        <w:t>contoso</w:t>
      </w:r>
      <w:proofErr w:type="spellEnd"/>
      <w:r w:rsidR="000B65B1">
        <w:rPr>
          <w:rStyle w:val="VerbatimChar"/>
        </w:rPr>
        <w:t>-university</w:t>
      </w:r>
      <w:r w:rsidR="0076696F">
        <w:rPr>
          <w:rStyle w:val="VerbatimChar"/>
        </w:rPr>
        <w:t>.</w:t>
      </w:r>
    </w:p>
    <w:p w:rsidR="002F089F" w:rsidP="00224DEE" w:rsidRDefault="000B65B1" w14:paraId="032BF87C" w14:textId="612A1BA1">
      <w:pPr>
        <w:pStyle w:val="Heading2"/>
      </w:pPr>
      <w:bookmarkStart w:name="_Setup_repo" w:id="5"/>
      <w:bookmarkStart w:name="_Toc50014454" w:id="6"/>
      <w:bookmarkEnd w:id="5"/>
      <w:r>
        <w:t>Copy Initial Lab Resources</w:t>
      </w:r>
      <w:bookmarkEnd w:id="6"/>
    </w:p>
    <w:p w:rsidR="002F089F" w:rsidRDefault="00C741B1" w14:paraId="48E85A27" w14:textId="2302CA85">
      <w:pPr>
        <w:numPr>
          <w:ilvl w:val="0"/>
          <w:numId w:val="2"/>
        </w:numPr>
      </w:pPr>
      <w:r>
        <w:t>Open file explorer (Shortcut keys: Win + E)</w:t>
      </w:r>
      <w:r w:rsidR="0076696F">
        <w:t>.</w:t>
      </w:r>
    </w:p>
    <w:p w:rsidR="000B65B1" w:rsidRDefault="00C741B1" w14:paraId="7EB5B2BB" w14:textId="42F04CF3">
      <w:pPr>
        <w:numPr>
          <w:ilvl w:val="0"/>
          <w:numId w:val="2"/>
        </w:numPr>
      </w:pPr>
      <w:r>
        <w:t xml:space="preserve">Navigate to </w:t>
      </w:r>
      <w:r>
        <w:rPr>
          <w:rStyle w:val="VerbatimChar"/>
        </w:rPr>
        <w:t>C:\Users\&lt;Current User&gt;\Documents\repositorie</w:t>
      </w:r>
      <w:r w:rsidR="00253DA8">
        <w:rPr>
          <w:rStyle w:val="VerbatimChar"/>
        </w:rPr>
        <w:t>s\</w:t>
      </w:r>
      <w:proofErr w:type="spellStart"/>
      <w:r w:rsidR="00253DA8">
        <w:rPr>
          <w:rStyle w:val="VerbatimChar"/>
        </w:rPr>
        <w:t>contoso</w:t>
      </w:r>
      <w:proofErr w:type="spellEnd"/>
      <w:r w:rsidR="009D0EA4">
        <w:rPr>
          <w:rStyle w:val="VerbatimChar"/>
        </w:rPr>
        <w:t>-university</w:t>
      </w:r>
      <w:r w:rsidR="0076696F">
        <w:rPr>
          <w:rStyle w:val="VerbatimChar"/>
        </w:rPr>
        <w:t>.</w:t>
      </w:r>
      <w:r w:rsidR="000B65B1">
        <w:t xml:space="preserve"> </w:t>
      </w:r>
    </w:p>
    <w:p w:rsidR="000B65B1" w:rsidRDefault="000B65B1" w14:paraId="74C2E87E" w14:textId="28F1419B">
      <w:pPr>
        <w:numPr>
          <w:ilvl w:val="0"/>
          <w:numId w:val="2"/>
        </w:numPr>
      </w:pPr>
      <w:r>
        <w:t>Open another instance of file explorer.</w:t>
      </w:r>
    </w:p>
    <w:p w:rsidR="000B65B1" w:rsidRDefault="000B65B1" w14:paraId="4A6E8F0E" w14:textId="1518432D">
      <w:pPr>
        <w:numPr>
          <w:ilvl w:val="0"/>
          <w:numId w:val="2"/>
        </w:numPr>
      </w:pPr>
      <w:r>
        <w:t xml:space="preserve">Navigate to the </w:t>
      </w:r>
      <w:r>
        <w:rPr>
          <w:rStyle w:val="VerbatimChar"/>
        </w:rPr>
        <w:t xml:space="preserve">lab-resources/lab-1/copy-to-repo </w:t>
      </w:r>
      <w:r>
        <w:t>folder in the provided supporting materials.</w:t>
      </w:r>
    </w:p>
    <w:p w:rsidR="00E87C03" w:rsidP="00E87C03" w:rsidRDefault="00CB6925" w14:paraId="53E01123" w14:textId="1D51D0CD">
      <w:pPr>
        <w:ind w:left="480"/>
      </w:pPr>
      <w:r>
        <w:rPr>
          <w:noProof/>
        </w:rPr>
        <mc:AlternateContent>
          <mc:Choice Requires="wpg">
            <w:drawing>
              <wp:inline distT="0" distB="0" distL="0" distR="0" wp14:anchorId="10042A2B" wp14:editId="519D5EFC">
                <wp:extent cx="5293995" cy="1492250"/>
                <wp:effectExtent l="0" t="4445" r="1905" b="0"/>
                <wp:docPr id="1"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3995" cy="1492250"/>
                          <a:chOff x="0" y="0"/>
                          <a:chExt cx="66449" cy="18732"/>
                        </a:xfrm>
                      </wpg:grpSpPr>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39724" y="0"/>
                            <a:ext cx="26725" cy="1873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08" cy="18732"/>
                          </a:xfrm>
                          <a:prstGeom prst="rect">
                            <a:avLst/>
                          </a:prstGeom>
                          <a:noFill/>
                          <a:extLst>
                            <a:ext uri="{909E8E84-426E-40DD-AFC4-6F175D3DCCD1}">
                              <a14:hiddenFill xmlns:a14="http://schemas.microsoft.com/office/drawing/2010/main">
                                <a:solidFill>
                                  <a:srgbClr val="FFFFFF"/>
                                </a:solidFill>
                              </a14:hiddenFill>
                            </a:ext>
                          </a:extLst>
                        </pic:spPr>
                      </pic:pic>
                      <wps:wsp>
                        <wps:cNvPr id="4" name="Arrow: Right 4"/>
                        <wps:cNvSpPr>
                          <a:spLocks noChangeArrowheads="1"/>
                        </wps:cNvSpPr>
                        <wps:spPr bwMode="auto">
                          <a:xfrm>
                            <a:off x="28545" y="6673"/>
                            <a:ext cx="9843" cy="5385"/>
                          </a:xfrm>
                          <a:prstGeom prst="rightArrow">
                            <a:avLst>
                              <a:gd name="adj1" fmla="val 50000"/>
                              <a:gd name="adj2" fmla="val 50004"/>
                            </a:avLst>
                          </a:prstGeom>
                          <a:solidFill>
                            <a:schemeClr val="tx2">
                              <a:lumMod val="60000"/>
                              <a:lumOff val="40000"/>
                            </a:schemeClr>
                          </a:solidFill>
                          <a:ln w="9525">
                            <a:solidFill>
                              <a:schemeClr val="tx2">
                                <a:lumMod val="75000"/>
                                <a:lumOff val="0"/>
                              </a:schemeClr>
                            </a:solidFill>
                            <a:miter lim="800000"/>
                            <a:headEnd/>
                            <a:tailEnd/>
                          </a:ln>
                        </wps:spPr>
                        <wps:bodyPr rot="0" vert="horz" wrap="square" lIns="91440" tIns="45720" rIns="91440" bIns="45720" anchor="ctr" anchorCtr="0" upright="1">
                          <a:noAutofit/>
                        </wps:bodyPr>
                      </wps:wsp>
                    </wpg:wgp>
                  </a:graphicData>
                </a:graphic>
              </wp:inline>
            </w:drawing>
          </mc:Choice>
          <mc:Fallback>
            <w:pict w14:anchorId="6DD2B40C">
              <v:group id="Group 8" style="width:416.85pt;height:117.5pt;mso-position-horizontal-relative:char;mso-position-vertical-relative:line" coordsize="66449,18732" o:spid="_x0000_s1026" w14:anchorId="6E14BDB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 style="position:absolute;left:39724;width:26725;height:18732;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">
                  <v:imagedata o:title="" r:id="rId13"/>
                </v:shape>
                <v:shape id="Picture 3" style="position:absolute;width:27208;height:18732;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">
                  <v:imagedata o:title="" r:id="rId14"/>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textboxrect="0,@1,@6,@2" o:connecttype="custom" o:connectlocs="@0,0;0,10800;@0,21600;21600,10800" o:connectangles="270,180,90,0"/>
                  <v:handles>
                    <v:h position="#0,#1" xrange="0,21600" yrange="0,10800"/>
                  </v:handles>
                </v:shapetype>
                <v:shape id="Arrow: Right 4" style="position:absolute;left:28545;top:6673;width:9843;height:5385;visibility:visible;mso-wrap-style:square;v-text-anchor:middle" o:spid="_x0000_s1029" fillcolor="#548dd4 [1951]" strokecolor="#17365d [2415]" type="#_x0000_t13" adj="1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"/>
                <w10:anchorlock/>
              </v:group>
            </w:pict>
          </mc:Fallback>
        </mc:AlternateContent>
      </w:r>
    </w:p>
    <w:p w:rsidR="00623F3F" w:rsidP="5245A889" w:rsidRDefault="000F2F4E" w14:paraId="34BE26B4" w14:textId="38CE6A94">
      <w:pPr>
        <w:numPr>
          <w:ilvl w:val="0"/>
          <w:numId w:val="2"/>
        </w:numPr>
      </w:pPr>
      <w:r>
        <w:lastRenderedPageBreak/>
        <w:t xml:space="preserve">Select </w:t>
      </w:r>
      <w:r w:rsidR="000C162F">
        <w:t>all</w:t>
      </w:r>
      <w:r>
        <w:t xml:space="preserve"> the contents from the </w:t>
      </w:r>
      <w:r>
        <w:rPr>
          <w:rStyle w:val="VerbatimChar"/>
        </w:rPr>
        <w:t>copy-to-repo</w:t>
      </w:r>
      <w:r w:rsidR="006D18CC">
        <w:rPr>
          <w:rStyle w:val="VerbatimChar"/>
        </w:rPr>
        <w:t xml:space="preserve"> </w:t>
      </w:r>
      <w:r>
        <w:t xml:space="preserve">folder and drag them into </w:t>
      </w:r>
      <w:r w:rsidR="004D228A">
        <w:t xml:space="preserve">the </w:t>
      </w:r>
      <w:proofErr w:type="spellStart"/>
      <w:r w:rsidR="004D228A">
        <w:rPr>
          <w:rStyle w:val="VerbatimChar"/>
        </w:rPr>
        <w:t>contoso</w:t>
      </w:r>
      <w:proofErr w:type="spellEnd"/>
      <w:r w:rsidR="004D228A">
        <w:rPr>
          <w:rStyle w:val="VerbatimChar"/>
        </w:rPr>
        <w:t xml:space="preserve">-university </w:t>
      </w:r>
      <w:r w:rsidR="004D228A">
        <w:t>folder.</w:t>
      </w:r>
    </w:p>
    <w:p w:rsidR="002F089F" w:rsidP="00224DEE" w:rsidRDefault="00C741B1" w14:paraId="0FADA548" w14:textId="7C53D2C1">
      <w:pPr>
        <w:pStyle w:val="Heading2"/>
      </w:pPr>
      <w:bookmarkStart w:name="header-n15" w:id="7"/>
      <w:bookmarkStart w:name="_Toc50014455" w:id="8"/>
      <w:r>
        <w:t xml:space="preserve">Download core </w:t>
      </w:r>
      <w:proofErr w:type="gramStart"/>
      <w:r>
        <w:t>tools</w:t>
      </w:r>
      <w:bookmarkEnd w:id="7"/>
      <w:bookmarkEnd w:id="8"/>
      <w:proofErr w:type="gramEnd"/>
    </w:p>
    <w:p w:rsidR="002F089F" w:rsidP="001163C2" w:rsidRDefault="1BB22092" w14:paraId="13AA802B" w14:textId="09E06DD7">
      <w:pPr>
        <w:keepNext/>
        <w:numPr>
          <w:ilvl w:val="0"/>
          <w:numId w:val="3"/>
        </w:numPr>
        <w:ind w:left="475" w:hanging="475"/>
        <w:rPr/>
      </w:pPr>
      <w:r w:rsidR="2685C06A">
        <w:rPr/>
        <w:t>From your local</w:t>
      </w:r>
      <w:r w:rsidRPr="2685C06A" w:rsidR="2685C06A">
        <w:rPr>
          <w:rFonts w:ascii="Consolas" w:hAnsi="Consolas"/>
        </w:rPr>
        <w:t xml:space="preserve"> </w:t>
      </w:r>
      <w:proofErr w:type="spellStart"/>
      <w:r w:rsidRPr="2685C06A" w:rsidR="2685C06A">
        <w:rPr>
          <w:rFonts w:ascii="Consolas" w:hAnsi="Consolas"/>
        </w:rPr>
        <w:t>c</w:t>
      </w:r>
      <w:r w:rsidRPr="2685C06A" w:rsidR="2685C06A">
        <w:rPr>
          <w:rFonts w:ascii="Consolas" w:hAnsi="Consolas"/>
        </w:rPr>
        <w:t>ontoso</w:t>
      </w:r>
      <w:proofErr w:type="spellEnd"/>
      <w:r w:rsidRPr="2685C06A" w:rsidR="2685C06A">
        <w:rPr>
          <w:rFonts w:ascii="Consolas" w:hAnsi="Consolas"/>
        </w:rPr>
        <w:t xml:space="preserve">-university </w:t>
      </w:r>
      <w:r w:rsidR="2685C06A">
        <w:rPr/>
        <w:t xml:space="preserve">repository, right-click on </w:t>
      </w:r>
      <w:r>
        <w:br/>
      </w:r>
      <w:r w:rsidRPr="2685C06A" w:rsidR="2685C06A">
        <w:rPr>
          <w:rFonts w:ascii="Consolas" w:hAnsi="Consolas"/>
        </w:rPr>
        <w:t xml:space="preserve">download-core-tools.ps1 </w:t>
      </w:r>
      <w:r w:rsidR="2685C06A">
        <w:rPr/>
        <w:t xml:space="preserve">and click </w:t>
      </w:r>
      <w:r w:rsidR="2685C06A">
        <w:rPr/>
        <w:t>“</w:t>
      </w:r>
      <w:r w:rsidR="2685C06A">
        <w:rPr/>
        <w:t xml:space="preserve">Run </w:t>
      </w:r>
      <w:r w:rsidR="2685C06A">
        <w:rPr/>
        <w:t>with PowerShell.”</w:t>
      </w:r>
      <w:r>
        <w:br/>
      </w:r>
      <w:r>
        <w:drawing>
          <wp:inline wp14:editId="78986DB1" wp14:anchorId="2F204D95">
            <wp:extent cx="3615055" cy="2647315"/>
            <wp:effectExtent l="0" t="0" r="0" b="0"/>
            <wp:docPr id="285655883" name="Picture 4" title=""/>
            <wp:cNvGraphicFramePr>
              <a:graphicFrameLocks noChangeAspect="1"/>
            </wp:cNvGraphicFramePr>
            <a:graphic>
              <a:graphicData uri="http://schemas.openxmlformats.org/drawingml/2006/picture">
                <pic:pic>
                  <pic:nvPicPr>
                    <pic:cNvPr id="0" name="Picture 4"/>
                    <pic:cNvPicPr/>
                  </pic:nvPicPr>
                  <pic:blipFill>
                    <a:blip r:embed="Rb88abec6b5bf424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15055" cy="2647315"/>
                    </a:xfrm>
                    <a:prstGeom prst="rect">
                      <a:avLst/>
                    </a:prstGeom>
                  </pic:spPr>
                </pic:pic>
              </a:graphicData>
            </a:graphic>
          </wp:inline>
        </w:drawing>
      </w:r>
    </w:p>
    <w:p w:rsidR="002F089F" w:rsidP="001163C2" w:rsidRDefault="00D72A49" w14:paraId="0F03B044" w14:textId="7078A07B">
      <w:pPr>
        <w:keepNext/>
        <w:spacing w:after="180"/>
        <w:ind w:left="475"/>
      </w:pPr>
      <w:r>
        <w:rPr/>
        <w:t>Alternately, f</w:t>
      </w:r>
      <w:r w:rsidR="2FF3C550">
        <w:rPr/>
        <w:t>rom VS Code, where your repository should be o</w:t>
      </w:r>
      <w:r w:rsidR="5109BB45">
        <w:rPr/>
        <w:t xml:space="preserve">pened, open the terminal (press </w:t>
      </w:r>
      <w:r w:rsidR="235B76C4">
        <w:rPr/>
        <w:t>C</w:t>
      </w:r>
      <w:r w:rsidR="5109BB45">
        <w:rPr/>
        <w:t xml:space="preserve">ontrol + </w:t>
      </w:r>
      <w:r w:rsidR="235B76C4">
        <w:rPr/>
        <w:t>B</w:t>
      </w:r>
      <w:r w:rsidR="5109BB45">
        <w:rPr/>
        <w:t>acktick (`))</w:t>
      </w:r>
      <w:r w:rsidR="235B76C4">
        <w:rPr/>
        <w:t>. Then, type</w:t>
      </w:r>
      <w:r w:rsidRPr="00041FD4" w:rsidR="235B76C4">
        <w:rPr>
          <w:rFonts w:ascii="Consolas" w:hAnsi="Consolas"/>
        </w:rPr>
        <w:t xml:space="preserve"> .</w:t>
      </w:r>
      <w:r w:rsidRPr="00041FD4" w:rsidR="136C2A7D">
        <w:rPr>
          <w:rFonts w:ascii="Consolas" w:hAnsi="Consolas"/>
        </w:rPr>
        <w:t>\</w:t>
      </w:r>
      <w:r w:rsidRPr="00041FD4" w:rsidR="235B76C4">
        <w:rPr>
          <w:rFonts w:ascii="Consolas" w:hAnsi="Consolas"/>
        </w:rPr>
        <w:t>download-core-tools.ps1</w:t>
      </w:r>
      <w:r w:rsidRPr="00283E58" w:rsidR="235B76C4">
        <w:rPr>
          <w:rFonts w:ascii="Consolas" w:hAnsi="Consolas"/>
        </w:rPr>
        <w:t xml:space="preserve"> </w:t>
      </w:r>
      <w:r w:rsidR="235B76C4">
        <w:rPr/>
        <w:t>and hit Enter.</w:t>
      </w:r>
      <w:r w:rsidR="00F07551">
        <w:br/>
      </w:r>
      <w:r w:rsidR="00F07551">
        <w:rPr>
          <w:noProof/>
        </w:rPr>
        <w:drawing>
          <wp:inline distT="0" distB="0" distL="0" distR="0" wp14:anchorId="155DAE22" wp14:editId="7430EBB4">
            <wp:extent cx="5581741" cy="30818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9510" t="1050" r="2179" b="28714"/>
                    <a:stretch/>
                  </pic:blipFill>
                  <pic:spPr bwMode="auto">
                    <a:xfrm>
                      <a:off x="0" y="0"/>
                      <a:ext cx="5622408" cy="3104260"/>
                    </a:xfrm>
                    <a:prstGeom prst="rect">
                      <a:avLst/>
                    </a:prstGeom>
                    <a:ln>
                      <a:noFill/>
                    </a:ln>
                    <a:extLst>
                      <a:ext uri="{53640926-AAD7-44D8-BBD7-CCE9431645EC}">
                        <a14:shadowObscured xmlns:a14="http://schemas.microsoft.com/office/drawing/2010/main"/>
                      </a:ext>
                    </a:extLst>
                  </pic:spPr>
                </pic:pic>
              </a:graphicData>
            </a:graphic>
          </wp:inline>
        </w:drawing>
      </w:r>
    </w:p>
    <w:p w:rsidR="00FC1619" w:rsidP="3EF41603" w:rsidRDefault="42354764" w14:paraId="31D78C2C" w14:textId="4DD66978">
      <w:pPr>
        <w:numPr>
          <w:ilvl w:val="0"/>
          <w:numId w:val="3"/>
        </w:numPr>
      </w:pPr>
      <w:r>
        <w:t>The PowerShell script will run, creating a</w:t>
      </w:r>
      <w:r w:rsidRPr="3EF41603">
        <w:rPr>
          <w:rFonts w:ascii="Consolas" w:hAnsi="Consolas"/>
        </w:rPr>
        <w:t xml:space="preserve"> tools </w:t>
      </w:r>
      <w:r>
        <w:t>directory in the</w:t>
      </w:r>
      <w:r w:rsidR="000646FF">
        <w:br/>
      </w:r>
      <w:proofErr w:type="spellStart"/>
      <w:r w:rsidRPr="3EF41603">
        <w:rPr>
          <w:rFonts w:ascii="Consolas" w:hAnsi="Consolas"/>
        </w:rPr>
        <w:t>contoso</w:t>
      </w:r>
      <w:proofErr w:type="spellEnd"/>
      <w:r w:rsidRPr="3EF41603">
        <w:rPr>
          <w:rFonts w:ascii="Consolas" w:hAnsi="Consolas"/>
        </w:rPr>
        <w:t xml:space="preserve">-university </w:t>
      </w:r>
      <w:r>
        <w:t>folder.</w:t>
      </w:r>
    </w:p>
    <w:p w:rsidR="00A331CB" w:rsidP="00FC1619" w:rsidRDefault="00FC1619" w14:paraId="39A01F24" w14:textId="006AB0E6">
      <w:r>
        <w:rPr>
          <w:b/>
          <w:bCs/>
        </w:rPr>
        <w:lastRenderedPageBreak/>
        <w:t>Note:</w:t>
      </w:r>
      <w:r w:rsidR="00000A53">
        <w:t xml:space="preserve"> </w:t>
      </w:r>
      <w:r>
        <w:t xml:space="preserve">This script </w:t>
      </w:r>
      <w:r w:rsidR="00EE60F4">
        <w:t xml:space="preserve">was pulled directly from the </w:t>
      </w:r>
      <w:hyperlink w:history="1" r:id="rId17">
        <w:r w:rsidRPr="00000A53" w:rsidR="00EE60F4">
          <w:rPr>
            <w:rStyle w:val="Hyperlink"/>
          </w:rPr>
          <w:t xml:space="preserve">Download tools from </w:t>
        </w:r>
        <w:proofErr w:type="spellStart"/>
        <w:r w:rsidRPr="00000A53" w:rsidR="00EE60F4">
          <w:rPr>
            <w:rStyle w:val="Hyperlink"/>
          </w:rPr>
          <w:t>Nuget</w:t>
        </w:r>
        <w:proofErr w:type="spellEnd"/>
      </w:hyperlink>
      <w:r w:rsidR="00EE60F4">
        <w:t xml:space="preserve"> </w:t>
      </w:r>
      <w:r w:rsidR="00000A53">
        <w:t xml:space="preserve">page in the PowerApps </w:t>
      </w:r>
      <w:r w:rsidR="00EE60F4">
        <w:t>documentation.</w:t>
      </w:r>
    </w:p>
    <w:p w:rsidR="00352A76" w:rsidP="00224DEE" w:rsidRDefault="0039622F" w14:paraId="64076AEA" w14:textId="03484BB0">
      <w:pPr>
        <w:pStyle w:val="Heading3"/>
      </w:pPr>
      <w:bookmarkStart w:name="_Toc50014456" w:id="9"/>
      <w:r>
        <w:t>Restricted Execution Policy</w:t>
      </w:r>
      <w:bookmarkEnd w:id="9"/>
    </w:p>
    <w:p w:rsidR="00F43DAC" w:rsidP="001163C2" w:rsidRDefault="0039622F" w14:paraId="2CF5E526" w14:textId="77777777">
      <w:pPr>
        <w:pStyle w:val="BodyText"/>
        <w:keepNext/>
      </w:pPr>
      <w:r>
        <w:t xml:space="preserve">Depending on your </w:t>
      </w:r>
      <w:r w:rsidR="00EE375D">
        <w:t xml:space="preserve">system’s policies, you may be unable to run ps1 scripts. </w:t>
      </w:r>
      <w:r w:rsidR="00F43DAC">
        <w:t>Running the steps above, you will get an error like this:</w:t>
      </w:r>
    </w:p>
    <w:p w:rsidRPr="0039622F" w:rsidR="0039622F" w:rsidP="0039622F" w:rsidRDefault="00EE375D" w14:paraId="5D5E136C" w14:textId="5B23A701">
      <w:pPr>
        <w:pStyle w:val="BodyText"/>
      </w:pPr>
      <w:r>
        <w:drawing>
          <wp:inline wp14:editId="2A6AEAE7" wp14:anchorId="10694848">
            <wp:extent cx="5943600" cy="670560"/>
            <wp:effectExtent l="0" t="0" r="0" b="0"/>
            <wp:docPr id="1343717610" name="Picture 1" title=""/>
            <wp:cNvGraphicFramePr>
              <a:graphicFrameLocks noChangeAspect="1"/>
            </wp:cNvGraphicFramePr>
            <a:graphic>
              <a:graphicData uri="http://schemas.openxmlformats.org/drawingml/2006/picture">
                <pic:pic>
                  <pic:nvPicPr>
                    <pic:cNvPr id="0" name="Picture 1"/>
                    <pic:cNvPicPr/>
                  </pic:nvPicPr>
                  <pic:blipFill>
                    <a:blip r:embed="R711f49549c6e49c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670560"/>
                    </a:xfrm>
                    <a:prstGeom prst="rect">
                      <a:avLst/>
                    </a:prstGeom>
                  </pic:spPr>
                </pic:pic>
              </a:graphicData>
            </a:graphic>
          </wp:inline>
        </w:drawing>
      </w:r>
    </w:p>
    <w:p w:rsidRPr="0039622F" w:rsidR="0039622F" w:rsidP="0039622F" w:rsidRDefault="00EE375D" w14:paraId="2F228896" w14:textId="06D241A5">
      <w:pPr>
        <w:pStyle w:val="BodyText"/>
      </w:pPr>
      <w:r w:rsidR="2685C06A">
        <w:rPr/>
        <w:t>If that’s the case, you can copy the contents of copy-to-repo-restricted into your repository. This contains a copy of the tools folder that will be downloaded in this step, along with batch file, which you should be able to run without issue.</w:t>
      </w:r>
    </w:p>
    <w:p w:rsidR="002F089F" w:rsidP="00224DEE" w:rsidRDefault="00C741B1" w14:paraId="247D1A36" w14:textId="77777777">
      <w:pPr>
        <w:pStyle w:val="Heading2"/>
      </w:pPr>
      <w:bookmarkStart w:name="header-n28" w:id="10"/>
      <w:bookmarkStart w:name="_Toc50014457" w:id="11"/>
      <w:r>
        <w:t xml:space="preserve">Unpack solution </w:t>
      </w:r>
      <w:proofErr w:type="gramStart"/>
      <w:r>
        <w:t>files</w:t>
      </w:r>
      <w:bookmarkEnd w:id="10"/>
      <w:bookmarkEnd w:id="11"/>
      <w:proofErr w:type="gramEnd"/>
    </w:p>
    <w:p w:rsidR="002F089F" w:rsidP="001163C2" w:rsidRDefault="3D3441B2" w14:paraId="6E634EB3" w14:textId="4C9FAD38">
      <w:pPr>
        <w:keepNext/>
        <w:numPr>
          <w:ilvl w:val="0"/>
          <w:numId w:val="4"/>
        </w:numPr>
        <w:ind w:left="475" w:hanging="475"/>
        <w:rPr/>
      </w:pPr>
      <w:r>
        <w:rPr/>
        <w:t>From the terminal in VS Code, type</w:t>
      </w:r>
      <w:r w:rsidRPr="00041FD4">
        <w:rPr>
          <w:rFonts w:ascii="Consolas" w:hAnsi="Consolas"/>
        </w:rPr>
        <w:t xml:space="preserve"> .\run-solution-packager.ps1</w:t>
      </w:r>
      <w:r w:rsidRPr="00041FD4" w:rsidR="33966A46">
        <w:rPr>
          <w:rFonts w:ascii="Consolas" w:hAnsi="Consolas"/>
        </w:rPr>
        <w:t xml:space="preserve"> </w:t>
      </w:r>
      <w:r w:rsidR="06B855C3">
        <w:rPr/>
        <w:t>and hit Enter.</w:t>
      </w:r>
      <w:r w:rsidR="00041FD4">
        <w:br/>
      </w:r>
      <w:r w:rsidR="008F35EC">
        <w:rPr>
          <w:noProof/>
        </w:rPr>
        <w:drawing>
          <wp:inline distT="0" distB="0" distL="0" distR="0" wp14:anchorId="21A1C210" wp14:editId="62A072C7">
            <wp:extent cx="5594742" cy="17398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661" t="55786" b="4640"/>
                    <a:stretch/>
                  </pic:blipFill>
                  <pic:spPr bwMode="auto">
                    <a:xfrm>
                      <a:off x="0" y="0"/>
                      <a:ext cx="5692614" cy="1770249"/>
                    </a:xfrm>
                    <a:prstGeom prst="rect">
                      <a:avLst/>
                    </a:prstGeom>
                    <a:ln>
                      <a:noFill/>
                    </a:ln>
                    <a:extLst>
                      <a:ext uri="{53640926-AAD7-44D8-BBD7-CCE9431645EC}">
                        <a14:shadowObscured xmlns:a14="http://schemas.microsoft.com/office/drawing/2010/main"/>
                      </a:ext>
                    </a:extLst>
                  </pic:spPr>
                </pic:pic>
              </a:graphicData>
            </a:graphic>
          </wp:inline>
        </w:drawing>
      </w:r>
      <w:r w:rsidR="0050204A">
        <w:br/>
      </w:r>
      <w:r w:rsidR="746EA7F2">
        <w:rPr>
          <w:b w:val="1"/>
          <w:bCs w:val="1"/>
        </w:rPr>
        <w:t>Note:</w:t>
      </w:r>
      <w:r w:rsidR="746EA7F2">
        <w:rPr/>
        <w:t xml:space="preserve"> If you </w:t>
      </w:r>
      <w:r w:rsidR="03F21C58">
        <w:rPr/>
        <w:t xml:space="preserve">are not able to run ps1 scripts on your machine, type </w:t>
      </w:r>
      <w:r w:rsidR="00ED3834">
        <w:br/>
      </w:r>
      <w:r w:rsidRPr="00E27885" w:rsidR="03F21C58">
        <w:rPr>
          <w:rFonts w:ascii="Consolas" w:hAnsi="Consolas"/>
        </w:rPr>
        <w:t>.\run-solution-packager.bat</w:t>
      </w:r>
      <w:r w:rsidR="03F21C58">
        <w:rPr/>
        <w:t xml:space="preserve"> instead.</w:t>
      </w:r>
    </w:p>
    <w:p w:rsidR="003B766C" w:rsidP="003B766C" w:rsidRDefault="002858EA" w14:paraId="7D28EC25" w14:textId="117E5687">
      <w:pPr>
        <w:numPr>
          <w:ilvl w:val="0"/>
          <w:numId w:val="4"/>
        </w:numPr>
      </w:pPr>
      <w:r>
        <w:t xml:space="preserve">This script </w:t>
      </w:r>
      <w:r w:rsidR="00F020D9">
        <w:t>(</w:t>
      </w:r>
      <w:r w:rsidR="003B766C">
        <w:t xml:space="preserve">shown </w:t>
      </w:r>
      <w:r w:rsidR="00F020D9">
        <w:t xml:space="preserve">below) </w:t>
      </w:r>
      <w:r>
        <w:t>will</w:t>
      </w:r>
      <w:r w:rsidR="00592752">
        <w:t xml:space="preserve"> take the</w:t>
      </w:r>
      <w:r w:rsidR="009A621F">
        <w:t xml:space="preserve"> two</w:t>
      </w:r>
      <w:r w:rsidRPr="009A621F" w:rsidR="009A621F">
        <w:rPr>
          <w:rFonts w:ascii="Consolas" w:hAnsi="Consolas"/>
        </w:rPr>
        <w:t xml:space="preserve"> </w:t>
      </w:r>
      <w:r w:rsidRPr="009A621F" w:rsidR="00592752">
        <w:rPr>
          <w:rFonts w:ascii="Consolas" w:hAnsi="Consolas"/>
        </w:rPr>
        <w:t xml:space="preserve">.zip </w:t>
      </w:r>
      <w:r w:rsidR="00592752">
        <w:t>files in the repository folder and distribute their contents into a new</w:t>
      </w:r>
      <w:r w:rsidR="009A621F">
        <w:t>ly created</w:t>
      </w:r>
      <w:r w:rsidRPr="00AA241B" w:rsidR="00592752">
        <w:rPr>
          <w:rFonts w:ascii="Consolas" w:hAnsi="Consolas"/>
        </w:rPr>
        <w:t xml:space="preserve"> contents</w:t>
      </w:r>
      <w:r w:rsidRPr="00AA241B" w:rsidR="00AA241B">
        <w:rPr>
          <w:rFonts w:ascii="Consolas" w:hAnsi="Consolas"/>
        </w:rPr>
        <w:t xml:space="preserve"> </w:t>
      </w:r>
      <w:r w:rsidR="00592752">
        <w:t>folder</w:t>
      </w:r>
      <w:r w:rsidR="00247050">
        <w:t>.</w:t>
      </w:r>
    </w:p>
    <w:p w:rsidR="002C7782" w:rsidP="002C7782" w:rsidRDefault="003B766C" w14:paraId="4A382A9E" w14:textId="4EE23752">
      <w:pPr>
        <w:ind w:left="720"/>
        <w:rPr>
          <w:rFonts w:ascii="Consolas" w:hAnsi="Consolas"/>
        </w:rPr>
      </w:pPr>
      <w:r w:rsidRPr="003B766C">
        <w:rPr>
          <w:rFonts w:ascii="Consolas" w:hAnsi="Consolas"/>
        </w:rPr>
        <w:t>.\tools\</w:t>
      </w:r>
      <w:proofErr w:type="spellStart"/>
      <w:r w:rsidRPr="003B766C">
        <w:rPr>
          <w:rFonts w:ascii="Consolas" w:hAnsi="Consolas"/>
        </w:rPr>
        <w:t>CoreTools</w:t>
      </w:r>
      <w:proofErr w:type="spellEnd"/>
      <w:r w:rsidRPr="003B766C">
        <w:rPr>
          <w:rFonts w:ascii="Consolas" w:hAnsi="Consolas"/>
        </w:rPr>
        <w:t>\SolutionPackager.exe `</w:t>
      </w:r>
      <w:r w:rsidRPr="003B766C">
        <w:rPr>
          <w:rFonts w:ascii="Consolas" w:hAnsi="Consolas"/>
        </w:rPr>
        <w:br/>
      </w:r>
      <w:r w:rsidRPr="003B766C">
        <w:rPr>
          <w:rFonts w:ascii="Consolas" w:hAnsi="Consolas"/>
        </w:rPr>
        <w:t xml:space="preserve">    /action Extract `</w:t>
      </w:r>
      <w:r w:rsidRPr="003B766C">
        <w:rPr>
          <w:rFonts w:ascii="Consolas" w:hAnsi="Consolas"/>
        </w:rPr>
        <w:br/>
      </w:r>
      <w:r w:rsidRPr="003B766C">
        <w:rPr>
          <w:rFonts w:ascii="Consolas" w:hAnsi="Consolas"/>
        </w:rPr>
        <w:t xml:space="preserve">    /</w:t>
      </w:r>
      <w:proofErr w:type="spellStart"/>
      <w:r w:rsidRPr="003B766C">
        <w:rPr>
          <w:rFonts w:ascii="Consolas" w:hAnsi="Consolas"/>
        </w:rPr>
        <w:t>zipfile</w:t>
      </w:r>
      <w:proofErr w:type="spellEnd"/>
      <w:r w:rsidRPr="003B766C">
        <w:rPr>
          <w:rFonts w:ascii="Consolas" w:hAnsi="Consolas"/>
        </w:rPr>
        <w:t xml:space="preserve"> .\contoso_university_core.zip `</w:t>
      </w:r>
      <w:r w:rsidRPr="003B766C">
        <w:rPr>
          <w:rFonts w:ascii="Consolas" w:hAnsi="Consolas"/>
        </w:rPr>
        <w:br/>
      </w:r>
      <w:r w:rsidRPr="003B766C">
        <w:rPr>
          <w:rFonts w:ascii="Consolas" w:hAnsi="Consolas"/>
        </w:rPr>
        <w:t xml:space="preserve">    /</w:t>
      </w:r>
      <w:proofErr w:type="gramStart"/>
      <w:r w:rsidRPr="003B766C">
        <w:rPr>
          <w:rFonts w:ascii="Consolas" w:hAnsi="Consolas"/>
        </w:rPr>
        <w:t>folder .</w:t>
      </w:r>
      <w:proofErr w:type="gramEnd"/>
      <w:r w:rsidRPr="003B766C">
        <w:rPr>
          <w:rFonts w:ascii="Consolas" w:hAnsi="Consolas"/>
        </w:rPr>
        <w:t>\contents `</w:t>
      </w:r>
      <w:r w:rsidRPr="003B766C">
        <w:rPr>
          <w:rFonts w:ascii="Consolas" w:hAnsi="Consolas"/>
        </w:rPr>
        <w:br/>
      </w:r>
      <w:r w:rsidRPr="003B766C">
        <w:rPr>
          <w:rFonts w:ascii="Consolas" w:hAnsi="Consolas"/>
        </w:rPr>
        <w:t xml:space="preserve">    /</w:t>
      </w:r>
      <w:proofErr w:type="spellStart"/>
      <w:r w:rsidRPr="003B766C">
        <w:rPr>
          <w:rFonts w:ascii="Consolas" w:hAnsi="Consolas"/>
        </w:rPr>
        <w:t>packagetype</w:t>
      </w:r>
      <w:proofErr w:type="spellEnd"/>
      <w:r w:rsidRPr="003B766C">
        <w:rPr>
          <w:rFonts w:ascii="Consolas" w:hAnsi="Consolas"/>
        </w:rPr>
        <w:t xml:space="preserve"> Bot</w:t>
      </w:r>
      <w:r w:rsidR="002C7782">
        <w:rPr>
          <w:rFonts w:ascii="Consolas" w:hAnsi="Consolas"/>
        </w:rPr>
        <w:t>h</w:t>
      </w:r>
    </w:p>
    <w:p w:rsidR="00A75252" w:rsidP="00A75252" w:rsidRDefault="00A75252" w14:paraId="7757CA29" w14:textId="1636878C">
      <w:pPr>
        <w:pStyle w:val="BodyText"/>
        <w:ind w:left="480"/>
      </w:pPr>
      <w:r w:rsidR="2685C06A">
        <w:rPr/>
        <w:t>Here, we’ve selected a</w:t>
      </w:r>
      <w:r w:rsidRPr="2685C06A" w:rsidR="2685C06A">
        <w:rPr>
          <w:rFonts w:ascii="Consolas" w:hAnsi="Consolas"/>
        </w:rPr>
        <w:t xml:space="preserve"> </w:t>
      </w:r>
      <w:proofErr w:type="spellStart"/>
      <w:r w:rsidRPr="2685C06A" w:rsidR="2685C06A">
        <w:rPr>
          <w:rFonts w:ascii="Consolas" w:hAnsi="Consolas"/>
        </w:rPr>
        <w:t>packagetype</w:t>
      </w:r>
      <w:proofErr w:type="spellEnd"/>
      <w:r w:rsidR="2685C06A">
        <w:rPr/>
        <w:t xml:space="preserve"> of</w:t>
      </w:r>
      <w:r w:rsidRPr="2685C06A" w:rsidR="2685C06A">
        <w:rPr>
          <w:rFonts w:ascii="Consolas" w:hAnsi="Consolas"/>
        </w:rPr>
        <w:t xml:space="preserve"> Both, </w:t>
      </w:r>
      <w:r w:rsidR="2685C06A">
        <w:rPr/>
        <w:t>so that we can later deploy this solution into either a development (unmanaged) or downstream (managed) environment.</w:t>
      </w:r>
    </w:p>
    <w:p w:rsidRPr="00A75252" w:rsidR="00A75252" w:rsidP="00A75252" w:rsidRDefault="002C7782" w14:paraId="778D5112" w14:textId="10CF2F57">
      <w:pPr>
        <w:pStyle w:val="BodyText"/>
        <w:ind w:left="480"/>
      </w:pPr>
      <w:r w:rsidRPr="002C7782">
        <w:t xml:space="preserve">For </w:t>
      </w:r>
      <w:r>
        <w:t xml:space="preserve">information </w:t>
      </w:r>
      <w:r w:rsidR="00325EBB">
        <w:t xml:space="preserve">on </w:t>
      </w:r>
      <w:proofErr w:type="spellStart"/>
      <w:r w:rsidR="00325EBB">
        <w:t>SolutionPackager</w:t>
      </w:r>
      <w:proofErr w:type="spellEnd"/>
      <w:r w:rsidR="00325EBB">
        <w:t xml:space="preserve">, visit </w:t>
      </w:r>
      <w:r w:rsidR="00BD274A">
        <w:t xml:space="preserve">the </w:t>
      </w:r>
      <w:hyperlink w:history="1" r:id="rId20">
        <w:proofErr w:type="spellStart"/>
        <w:r w:rsidRPr="00BD274A" w:rsidR="00BD274A">
          <w:rPr>
            <w:rStyle w:val="Hyperlink"/>
          </w:rPr>
          <w:t>SolutionPackager</w:t>
        </w:r>
        <w:proofErr w:type="spellEnd"/>
        <w:r w:rsidRPr="00BD274A" w:rsidR="00BD274A">
          <w:rPr>
            <w:rStyle w:val="Hyperlink"/>
          </w:rPr>
          <w:t xml:space="preserve"> tool</w:t>
        </w:r>
      </w:hyperlink>
      <w:r w:rsidR="00BD274A">
        <w:t xml:space="preserve"> page in the PowerApps documentation.</w:t>
      </w:r>
    </w:p>
    <w:p w:rsidR="002F089F" w:rsidP="00224DEE" w:rsidRDefault="00C741B1" w14:paraId="0594CE95" w14:textId="71F0B3C8">
      <w:pPr>
        <w:pStyle w:val="Heading2"/>
      </w:pPr>
      <w:bookmarkStart w:name="header-n65" w:id="12"/>
      <w:bookmarkStart w:name="_Toc50014458" w:id="13"/>
      <w:r>
        <w:lastRenderedPageBreak/>
        <w:t>Check unpacked solution</w:t>
      </w:r>
      <w:r w:rsidR="002D0157">
        <w:t>(</w:t>
      </w:r>
      <w:r>
        <w:t>s</w:t>
      </w:r>
      <w:r w:rsidR="002D0157">
        <w:t>)</w:t>
      </w:r>
      <w:r>
        <w:t xml:space="preserve"> into repository</w:t>
      </w:r>
      <w:bookmarkEnd w:id="12"/>
      <w:r w:rsidR="00AA5100">
        <w:t xml:space="preserve"> using VS </w:t>
      </w:r>
      <w:proofErr w:type="gramStart"/>
      <w:r w:rsidR="00AA5100">
        <w:t>Code</w:t>
      </w:r>
      <w:bookmarkEnd w:id="13"/>
      <w:proofErr w:type="gramEnd"/>
    </w:p>
    <w:p w:rsidR="00AA5100" w:rsidP="00D46FB2" w:rsidRDefault="00AA5100" w14:paraId="7F728EF4" w14:textId="268C53F6">
      <w:pPr>
        <w:pStyle w:val="BodyText"/>
        <w:numPr>
          <w:ilvl w:val="0"/>
          <w:numId w:val="9"/>
        </w:numPr>
      </w:pPr>
      <w:r>
        <w:t>Open Visual Studio Code (VS Code).</w:t>
      </w:r>
    </w:p>
    <w:p w:rsidR="000C3BC6" w:rsidP="00D46FB2" w:rsidRDefault="7ADB6BD5" w14:paraId="3A64F449" w14:textId="1A06958D">
      <w:pPr>
        <w:pStyle w:val="BodyText"/>
        <w:numPr>
          <w:ilvl w:val="0"/>
          <w:numId w:val="9"/>
        </w:numPr>
        <w:rPr/>
      </w:pPr>
      <w:r w:rsidR="2685C06A">
        <w:rPr/>
        <w:t>Click the source control button</w:t>
      </w:r>
      <w:r w:rsidR="2685C06A">
        <w:rPr/>
        <w:t xml:space="preserve"> </w:t>
      </w:r>
      <w:r>
        <w:drawing>
          <wp:inline wp14:editId="07C3C6C2" wp14:anchorId="3F49C5E1">
            <wp:extent cx="238125" cy="253007"/>
            <wp:effectExtent l="0" t="0" r="0" b="0"/>
            <wp:docPr id="1273735556" name="Picture 9" title=""/>
            <wp:cNvGraphicFramePr>
              <a:graphicFrameLocks noChangeAspect="1"/>
            </wp:cNvGraphicFramePr>
            <a:graphic>
              <a:graphicData uri="http://schemas.openxmlformats.org/drawingml/2006/picture">
                <pic:pic>
                  <pic:nvPicPr>
                    <pic:cNvPr id="0" name="Picture 9"/>
                    <pic:cNvPicPr/>
                  </pic:nvPicPr>
                  <pic:blipFill>
                    <a:blip r:embed="Rfb5a010d86ad4de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8125" cy="253007"/>
                    </a:xfrm>
                    <a:prstGeom prst="rect">
                      <a:avLst/>
                    </a:prstGeom>
                  </pic:spPr>
                </pic:pic>
              </a:graphicData>
            </a:graphic>
          </wp:inline>
        </w:drawing>
      </w:r>
      <w:r w:rsidR="2685C06A">
        <w:rPr/>
        <w:t xml:space="preserve"> (Shortcut </w:t>
      </w:r>
      <w:proofErr w:type="spellStart"/>
      <w:r w:rsidR="2685C06A">
        <w:rPr/>
        <w:t>Ctrl+Shift+G</w:t>
      </w:r>
      <w:proofErr w:type="spellEnd"/>
      <w:r w:rsidR="2685C06A">
        <w:rPr/>
        <w:t>)</w:t>
      </w:r>
      <w:r w:rsidR="2685C06A">
        <w:rPr/>
        <w:t>.</w:t>
      </w:r>
    </w:p>
    <w:p w:rsidR="000C3BC6" w:rsidP="001163C2" w:rsidRDefault="6C5FCDF1" w14:paraId="13532E58" w14:textId="013D6B78">
      <w:pPr>
        <w:pStyle w:val="BodyText"/>
        <w:keepNext/>
        <w:numPr>
          <w:ilvl w:val="0"/>
          <w:numId w:val="9"/>
        </w:numPr>
        <w:ind w:left="475" w:hanging="475"/>
        <w:rPr/>
      </w:pPr>
      <w:r w:rsidR="2685C06A">
        <w:rPr/>
        <w:t>Click the + symbol to stage all changes. If the + symbol is not visible, hover over changes, then click the button.</w:t>
      </w:r>
      <w:r>
        <w:br/>
      </w:r>
      <w:r>
        <w:br/>
      </w:r>
      <w:r>
        <w:drawing>
          <wp:inline wp14:editId="34C50227" wp14:anchorId="2FA62D86">
            <wp:extent cx="4615178" cy="237490"/>
            <wp:effectExtent l="0" t="0" r="0" b="0"/>
            <wp:docPr id="955518729" name="Picture 21" title=""/>
            <wp:cNvGraphicFramePr>
              <a:graphicFrameLocks noChangeAspect="1"/>
            </wp:cNvGraphicFramePr>
            <a:graphic>
              <a:graphicData uri="http://schemas.openxmlformats.org/drawingml/2006/picture">
                <pic:pic>
                  <pic:nvPicPr>
                    <pic:cNvPr id="0" name="Picture 21"/>
                    <pic:cNvPicPr/>
                  </pic:nvPicPr>
                  <pic:blipFill>
                    <a:blip r:embed="R993f854309134f6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15178" cy="237490"/>
                    </a:xfrm>
                    <a:prstGeom prst="rect">
                      <a:avLst/>
                    </a:prstGeom>
                  </pic:spPr>
                </pic:pic>
              </a:graphicData>
            </a:graphic>
          </wp:inline>
        </w:drawing>
      </w:r>
    </w:p>
    <w:p w:rsidR="00D4324D" w:rsidP="001163C2" w:rsidRDefault="1DDBA2CB" w14:paraId="305ECDF6" w14:textId="1D52DB19">
      <w:pPr>
        <w:pStyle w:val="BodyText"/>
        <w:keepNext/>
        <w:numPr>
          <w:ilvl w:val="0"/>
          <w:numId w:val="9"/>
        </w:numPr>
        <w:ind w:left="475" w:hanging="475"/>
        <w:rPr/>
      </w:pPr>
      <w:r w:rsidR="2685C06A">
        <w:rPr/>
        <w:t xml:space="preserve">Enter a commit message into the </w:t>
      </w:r>
      <w:r w:rsidRPr="2685C06A" w:rsidR="2685C06A">
        <w:rPr>
          <w:b w:val="1"/>
          <w:bCs w:val="1"/>
        </w:rPr>
        <w:t>Message</w:t>
      </w:r>
      <w:r w:rsidR="2685C06A">
        <w:rPr/>
        <w:t xml:space="preserve"> box, then click the check mark to commit the changes.</w:t>
      </w:r>
      <w:r>
        <w:br/>
      </w:r>
      <w:r>
        <w:drawing>
          <wp:inline wp14:editId="44BB85B1" wp14:anchorId="37DF3028">
            <wp:extent cx="4364966" cy="1131512"/>
            <wp:effectExtent l="0" t="0" r="0" b="0"/>
            <wp:docPr id="453631603" name="Picture 20" title=""/>
            <wp:cNvGraphicFramePr>
              <a:graphicFrameLocks noChangeAspect="1"/>
            </wp:cNvGraphicFramePr>
            <a:graphic>
              <a:graphicData uri="http://schemas.openxmlformats.org/drawingml/2006/picture">
                <pic:pic>
                  <pic:nvPicPr>
                    <pic:cNvPr id="0" name="Picture 20"/>
                    <pic:cNvPicPr/>
                  </pic:nvPicPr>
                  <pic:blipFill>
                    <a:blip r:embed="R2aa3a17db5c64aa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364966" cy="1131512"/>
                    </a:xfrm>
                    <a:prstGeom prst="rect">
                      <a:avLst/>
                    </a:prstGeom>
                  </pic:spPr>
                </pic:pic>
              </a:graphicData>
            </a:graphic>
          </wp:inline>
        </w:drawing>
      </w:r>
    </w:p>
    <w:p w:rsidR="00956B2C" w:rsidP="001163C2" w:rsidRDefault="64491DA6" w14:paraId="044E468B" w14:textId="173C5326">
      <w:pPr>
        <w:pStyle w:val="BodyText"/>
        <w:keepNext/>
        <w:numPr>
          <w:ilvl w:val="0"/>
          <w:numId w:val="9"/>
        </w:numPr>
        <w:spacing w:after="0"/>
        <w:ind w:left="475" w:hanging="475"/>
        <w:rPr/>
      </w:pPr>
      <w:r>
        <w:rPr/>
        <w:t>Click the ellipsis</w:t>
      </w:r>
      <w:r w:rsidR="70216A39">
        <w:rPr/>
        <w:t xml:space="preserve"> </w:t>
      </w:r>
      <w:r w:rsidR="7E91D51E">
        <w:rPr/>
        <w:t>(</w:t>
      </w:r>
      <m:oMath>
        <m:r>
          <w:rPr>
            <w:rFonts w:ascii="Cambria Math" w:hAnsi="Cambria Math"/>
          </w:rPr>
          <m:t>…</m:t>
        </m:r>
      </m:oMath>
      <w:r w:rsidR="70216A39">
        <w:rPr/>
        <w:t>)</w:t>
      </w:r>
      <w:r>
        <w:rPr/>
        <w:t>, click</w:t>
      </w:r>
      <w:r w:rsidR="00EA05D1">
        <w:rPr/>
        <w:t xml:space="preserve"> </w:t>
      </w:r>
      <w:r w:rsidRPr="008C6591" w:rsidR="00EA05D1">
        <w:rPr>
          <w:b w:val="1"/>
          <w:bCs w:val="1"/>
        </w:rPr>
        <w:t>Pull,</w:t>
      </w:r>
      <w:r w:rsidR="008C6591">
        <w:rPr>
          <w:b w:val="1"/>
          <w:bCs w:val="1"/>
        </w:rPr>
        <w:t xml:space="preserve"> </w:t>
      </w:r>
      <w:r w:rsidRPr="008C6591" w:rsidR="00EA05D1">
        <w:rPr>
          <w:b w:val="1"/>
          <w:bCs w:val="1"/>
        </w:rPr>
        <w:t>Push</w:t>
      </w:r>
      <w:r w:rsidRPr="008C6591" w:rsidR="00EA05D1">
        <w:rPr/>
        <w:t>,</w:t>
      </w:r>
      <w:r w:rsidR="00EA05D1">
        <w:rPr/>
        <w:t xml:space="preserve"> then</w:t>
      </w:r>
      <w:r>
        <w:rPr/>
        <w:t xml:space="preserve"> </w:t>
      </w:r>
      <w:r w:rsidRPr="008C6591" w:rsidR="008C6591">
        <w:rPr>
          <w:b w:val="1"/>
          <w:bCs w:val="1"/>
        </w:rPr>
        <w:t>P</w:t>
      </w:r>
      <w:r w:rsidRPr="008C6591">
        <w:rPr>
          <w:b w:val="1"/>
          <w:bCs w:val="1"/>
        </w:rPr>
        <w:t>ush</w:t>
      </w:r>
      <w:r w:rsidR="4E98E80F">
        <w:rPr/>
        <w:t xml:space="preserve"> to send the committed changes to your Azure DevOps repository.</w:t>
      </w:r>
      <w:r w:rsidRPr="0047579E" w:rsidR="0047579E">
        <w:rPr>
          <w:noProof/>
        </w:rPr>
        <w:t xml:space="preserve"> </w:t>
      </w:r>
      <w:r w:rsidRPr="00EA05D1" w:rsidR="00EA05D1">
        <w:rPr>
          <w:noProof/>
        </w:rPr>
        <w:drawing>
          <wp:inline distT="0" distB="0" distL="0" distR="0" wp14:anchorId="6603D93E" wp14:editId="4BD99923">
            <wp:extent cx="5943600" cy="3250565"/>
            <wp:effectExtent l="0" t="0" r="0" b="6985"/>
            <wp:docPr id="29" name="Picture 28">
              <a:extLst xmlns:a="http://schemas.openxmlformats.org/drawingml/2006/main">
                <a:ext uri="{FF2B5EF4-FFF2-40B4-BE49-F238E27FC236}">
                  <a16:creationId xmlns:a16="http://schemas.microsoft.com/office/drawing/2014/main" id="{2D5E0C02-C75F-4FA2-987F-301D25ED5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2D5E0C02-C75F-4FA2-987F-301D25ED5F26}"/>
                        </a:ext>
                      </a:extLst>
                    </pic:cNvPr>
                    <pic:cNvPicPr>
                      <a:picLocks noChangeAspect="1"/>
                    </pic:cNvPicPr>
                  </pic:nvPicPr>
                  <pic:blipFill>
                    <a:blip r:embed="rId24"/>
                    <a:stretch>
                      <a:fillRect/>
                    </a:stretch>
                  </pic:blipFill>
                  <pic:spPr>
                    <a:xfrm>
                      <a:off x="0" y="0"/>
                      <a:ext cx="5943600" cy="3250565"/>
                    </a:xfrm>
                    <a:prstGeom prst="rect">
                      <a:avLst/>
                    </a:prstGeom>
                  </pic:spPr>
                </pic:pic>
              </a:graphicData>
            </a:graphic>
          </wp:inline>
        </w:drawing>
      </w:r>
    </w:p>
    <w:p w:rsidR="0082456B" w:rsidP="001163C2" w:rsidRDefault="0082456B" w14:paraId="062DA68F" w14:textId="57D6FDA6">
      <w:pPr>
        <w:keepNext/>
      </w:pPr>
      <w:r>
        <w:t xml:space="preserve">After you have pushed your changes, if you open your project in Azure DevOps and </w:t>
      </w:r>
      <w:r w:rsidR="008B6332">
        <w:t xml:space="preserve">navigate to your Repo, you should see </w:t>
      </w:r>
      <w:r w:rsidR="0088599D">
        <w:t>your changes reflected there.</w:t>
      </w:r>
    </w:p>
    <w:p w:rsidR="002F089F" w:rsidP="3EF41603" w:rsidRDefault="6455AAD4" w14:paraId="4F941550" w14:textId="74C53B6F">
      <w:r>
        <w:drawing>
          <wp:inline wp14:editId="7BCE3B0D" wp14:anchorId="6EA9FBBD">
            <wp:extent cx="5943600" cy="1266190"/>
            <wp:effectExtent l="0" t="0" r="0" b="0"/>
            <wp:docPr id="1443671674" name="Picture 8" title=""/>
            <wp:cNvGraphicFramePr>
              <a:graphicFrameLocks noChangeAspect="1"/>
            </wp:cNvGraphicFramePr>
            <a:graphic>
              <a:graphicData uri="http://schemas.openxmlformats.org/drawingml/2006/picture">
                <pic:pic>
                  <pic:nvPicPr>
                    <pic:cNvPr id="0" name="Picture 8"/>
                    <pic:cNvPicPr/>
                  </pic:nvPicPr>
                  <pic:blipFill>
                    <a:blip r:embed="R04382f06a2894d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266190"/>
                    </a:xfrm>
                    <a:prstGeom prst="rect">
                      <a:avLst/>
                    </a:prstGeom>
                  </pic:spPr>
                </pic:pic>
              </a:graphicData>
            </a:graphic>
          </wp:inline>
        </w:drawing>
      </w:r>
    </w:p>
    <w:p w:rsidR="002F089F" w:rsidP="3EF41603" w:rsidRDefault="3361E8C7" w14:paraId="4703AAB9" w14:textId="424E86EB">
      <w:r w:rsidR="2685C06A">
        <w:rPr/>
        <w:t>Congratulations! You have now committed your first unpacked solution into version control and pushed those changes to Azure Repos for safe keeping. You can use later in our build and release pipelines.</w:t>
      </w:r>
    </w:p>
    <w:sectPr w:rsidR="002F089F" w:rsidSect="00224DEE">
      <w:headerReference w:type="default" r:id="rId26"/>
      <w:footerReference w:type="default" r:id="rId27"/>
      <w:pgSz w:w="12240" w:h="15840" w:orient="portrait"/>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319F2" w:rsidRDefault="00B319F2" w14:paraId="74A431F2" w14:textId="77777777">
      <w:pPr>
        <w:spacing w:after="0"/>
      </w:pPr>
      <w:r>
        <w:separator/>
      </w:r>
    </w:p>
  </w:endnote>
  <w:endnote w:type="continuationSeparator" w:id="0">
    <w:p w:rsidR="00B319F2" w:rsidRDefault="00B319F2" w14:paraId="291AD294" w14:textId="77777777">
      <w:pPr>
        <w:spacing w:after="0"/>
      </w:pPr>
      <w:r>
        <w:continuationSeparator/>
      </w:r>
    </w:p>
  </w:endnote>
  <w:endnote w:type="continuationNotice" w:id="1">
    <w:p w:rsidR="00B319F2" w:rsidRDefault="00B319F2" w14:paraId="6A2EA26B"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D144F" w:rsidR="00224DEE" w:rsidP="00224DEE" w:rsidRDefault="00224DEE" w14:paraId="4A566EC2" w14:textId="075DCEBD">
    <w:pPr>
      <w:pStyle w:val="Footer"/>
      <w:pBdr>
        <w:bottom w:val="single" w:color="auto" w:sz="4" w:space="1"/>
      </w:pBdr>
      <w:jc w:val="center"/>
      <w:rPr>
        <w:rFonts w:ascii="Arial" w:hAnsi="Arial" w:cs="Arial"/>
        <w:sz w:val="16"/>
        <w:szCs w:val="16"/>
      </w:rPr>
    </w:pPr>
    <w:r w:rsidRPr="006D144F">
      <w:rPr>
        <w:rFonts w:ascii="Arial" w:hAnsi="Arial" w:cs="Arial"/>
        <w:sz w:val="16"/>
        <w:szCs w:val="16"/>
      </w:rPr>
      <w:t xml:space="preserve">© </w:t>
    </w:r>
    <w:r w:rsidR="00F25E17">
      <w:rPr>
        <w:rFonts w:ascii="Arial" w:hAnsi="Arial" w:cs="Arial"/>
        <w:sz w:val="16"/>
        <w:szCs w:val="16"/>
      </w:rPr>
      <w:fldChar w:fldCharType="begin"/>
    </w:r>
    <w:r w:rsidR="00F25E17">
      <w:rPr>
        <w:rFonts w:ascii="Arial" w:hAnsi="Arial" w:cs="Arial"/>
        <w:sz w:val="16"/>
        <w:szCs w:val="16"/>
      </w:rPr>
      <w:instrText xml:space="preserve"> DATE  \@ "yyyy" </w:instrText>
    </w:r>
    <w:r w:rsidR="00F25E17">
      <w:rPr>
        <w:rFonts w:ascii="Arial" w:hAnsi="Arial" w:cs="Arial"/>
        <w:sz w:val="16"/>
        <w:szCs w:val="16"/>
      </w:rPr>
      <w:fldChar w:fldCharType="separate"/>
    </w:r>
    <w:r w:rsidR="006D4915">
      <w:rPr>
        <w:rFonts w:ascii="Arial" w:hAnsi="Arial" w:cs="Arial"/>
        <w:noProof/>
        <w:sz w:val="16"/>
        <w:szCs w:val="16"/>
      </w:rPr>
      <w:t>2020</w:t>
    </w:r>
    <w:r w:rsidR="00F25E17">
      <w:rPr>
        <w:rFonts w:ascii="Arial" w:hAnsi="Arial" w:cs="Arial"/>
        <w:sz w:val="16"/>
        <w:szCs w:val="16"/>
      </w:rPr>
      <w:fldChar w:fldCharType="end"/>
    </w:r>
    <w:r w:rsidRPr="006D144F">
      <w:rPr>
        <w:rFonts w:ascii="Arial" w:hAnsi="Arial" w:cs="Arial"/>
        <w:sz w:val="16"/>
        <w:szCs w:val="16"/>
      </w:rPr>
      <w:t xml:space="preserve"> Microsoft Corporation</w:t>
    </w:r>
  </w:p>
  <w:p w:rsidRPr="00224DEE" w:rsidR="005B71CA" w:rsidRDefault="00224DEE" w14:paraId="458728CE" w14:textId="16BD46AA">
    <w:pPr>
      <w:pStyle w:val="Footer"/>
      <w:rPr>
        <w:rFonts w:ascii="Arial" w:hAnsi="Arial" w:cs="Arial"/>
        <w:sz w:val="16"/>
        <w:szCs w:val="16"/>
      </w:rPr>
    </w:pPr>
    <w:r>
      <w:rPr>
        <w:rFonts w:ascii="Arial" w:hAnsi="Arial" w:cs="Arial"/>
        <w:sz w:val="16"/>
        <w:szCs w:val="16"/>
      </w:rPr>
      <w:tab/>
    </w:r>
    <w:r w:rsidRPr="006D144F">
      <w:rPr>
        <w:rFonts w:ascii="Arial" w:hAnsi="Arial" w:cs="Arial"/>
        <w:sz w:val="16"/>
        <w:szCs w:val="16"/>
      </w:rPr>
      <w:t>Microsoft Confidential</w:t>
    </w:r>
    <w:r>
      <w:rPr>
        <w:rFonts w:ascii="Arial" w:hAnsi="Arial" w:cs="Arial"/>
        <w:sz w:val="16"/>
        <w:szCs w:val="16"/>
      </w:rPr>
      <w:tab/>
    </w:r>
    <w:r w:rsidRPr="00F24F4D">
      <w:rPr>
        <w:rFonts w:ascii="Arial" w:hAnsi="Arial" w:cs="Arial"/>
        <w:sz w:val="16"/>
        <w:szCs w:val="16"/>
      </w:rPr>
      <w:fldChar w:fldCharType="begin"/>
    </w:r>
    <w:r w:rsidRPr="00F24F4D">
      <w:rPr>
        <w:rFonts w:ascii="Arial" w:hAnsi="Arial" w:cs="Arial"/>
        <w:sz w:val="16"/>
        <w:szCs w:val="16"/>
      </w:rPr>
      <w:instrText xml:space="preserve"> PAGE   \* MERGEFORMAT </w:instrText>
    </w:r>
    <w:r w:rsidRPr="00F24F4D">
      <w:rPr>
        <w:rFonts w:ascii="Arial" w:hAnsi="Arial" w:cs="Arial"/>
        <w:sz w:val="16"/>
        <w:szCs w:val="16"/>
      </w:rPr>
      <w:fldChar w:fldCharType="separate"/>
    </w:r>
    <w:r>
      <w:rPr>
        <w:rFonts w:ascii="Arial" w:hAnsi="Arial" w:cs="Arial"/>
        <w:sz w:val="16"/>
        <w:szCs w:val="16"/>
      </w:rPr>
      <w:t>1</w:t>
    </w:r>
    <w:r w:rsidRPr="00F24F4D">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319F2" w:rsidRDefault="00B319F2" w14:paraId="10AEC089" w14:textId="77777777">
      <w:r>
        <w:separator/>
      </w:r>
    </w:p>
  </w:footnote>
  <w:footnote w:type="continuationSeparator" w:id="0">
    <w:p w:rsidR="00B319F2" w:rsidRDefault="00B319F2" w14:paraId="437A7F11" w14:textId="77777777">
      <w:r>
        <w:continuationSeparator/>
      </w:r>
    </w:p>
  </w:footnote>
  <w:footnote w:type="continuationNotice" w:id="1">
    <w:p w:rsidR="00B319F2" w:rsidRDefault="00B319F2" w14:paraId="629528D3"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A97178" w:rsidR="00DA2BFF" w:rsidP="00A97178" w:rsidRDefault="005B71CA" w14:paraId="78AF8393" w14:textId="7FFB4EA0">
    <w:pPr>
      <w:pStyle w:val="Footer"/>
      <w:pBdr>
        <w:bottom w:val="single" w:color="auto" w:sz="4" w:space="1"/>
      </w:pBdr>
      <w:jc w:val="right"/>
      <w:rPr>
        <w:rFonts w:ascii="Arial" w:hAnsi="Arial" w:cs="Arial"/>
        <w:sz w:val="16"/>
        <w:szCs w:val="16"/>
      </w:rPr>
    </w:pPr>
    <w:r>
      <w:rPr>
        <w:rFonts w:ascii="Arial" w:hAnsi="Arial" w:cs="Arial"/>
        <w:sz w:val="16"/>
        <w:szCs w:val="16"/>
      </w:rPr>
      <w:t xml:space="preserve">Lab 1: </w:t>
    </w:r>
    <w:r w:rsidR="00A97178">
      <w:rPr>
        <w:rFonts w:ascii="Arial" w:hAnsi="Arial" w:cs="Arial"/>
        <w:sz w:val="16"/>
        <w:szCs w:val="16"/>
      </w:rPr>
      <w:t>Setup Azure Repo</w:t>
    </w:r>
    <w:r w:rsidR="00881F88">
      <w:rPr>
        <w:rFonts w:ascii="Arial" w:hAnsi="Arial" w:cs="Arial"/>
        <w:sz w:val="16"/>
        <w:szCs w:val="16"/>
      </w:rPr>
      <w:t xml:space="preserve"> and Make Your First Comm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F247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CAF8072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690E4D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97A2CA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00322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C02ED74"/>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A0D6AE90"/>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F2C40E52"/>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B2EA59C2"/>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1D243C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21875C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2C1AE401"/>
    <w:multiLevelType w:val="multilevel"/>
    <w:tmpl w:val="3850A0B0"/>
    <w:lvl w:ilvl="0">
      <w:numFmt w:val="bullet"/>
      <w:lvlText w:val=" "/>
      <w:lvlJc w:val="left"/>
      <w:pPr>
        <w:tabs>
          <w:tab w:val="num" w:pos="480"/>
        </w:tabs>
        <w:ind w:left="960" w:hanging="480"/>
      </w:pPr>
    </w:lvl>
    <w:lvl w:ilvl="1">
      <w:numFmt w:val="bullet"/>
      <w:lvlText w:val=" "/>
      <w:lvlJc w:val="left"/>
      <w:pPr>
        <w:tabs>
          <w:tab w:val="num" w:pos="1200"/>
        </w:tabs>
        <w:ind w:left="1680" w:hanging="480"/>
      </w:pPr>
    </w:lvl>
    <w:lvl w:ilvl="2">
      <w:numFmt w:val="bullet"/>
      <w:lvlText w:val=" "/>
      <w:lvlJc w:val="left"/>
      <w:pPr>
        <w:tabs>
          <w:tab w:val="num" w:pos="1920"/>
        </w:tabs>
        <w:ind w:left="2400" w:hanging="480"/>
      </w:pPr>
    </w:lvl>
    <w:lvl w:ilvl="3">
      <w:numFmt w:val="bullet"/>
      <w:lvlText w:val=" "/>
      <w:lvlJc w:val="left"/>
      <w:pPr>
        <w:tabs>
          <w:tab w:val="num" w:pos="2640"/>
        </w:tabs>
        <w:ind w:left="3120" w:hanging="480"/>
      </w:pPr>
    </w:lvl>
    <w:lvl w:ilvl="4">
      <w:numFmt w:val="bullet"/>
      <w:lvlText w:val=" "/>
      <w:lvlJc w:val="left"/>
      <w:pPr>
        <w:tabs>
          <w:tab w:val="num" w:pos="3360"/>
        </w:tabs>
        <w:ind w:left="3840" w:hanging="480"/>
      </w:pPr>
    </w:lvl>
    <w:lvl w:ilvl="5">
      <w:numFmt w:val="bullet"/>
      <w:lvlText w:val=" "/>
      <w:lvlJc w:val="left"/>
      <w:pPr>
        <w:tabs>
          <w:tab w:val="num" w:pos="4080"/>
        </w:tabs>
        <w:ind w:left="4560" w:hanging="480"/>
      </w:pPr>
    </w:lvl>
    <w:lvl w:ilvl="6">
      <w:numFmt w:val="bullet"/>
      <w:lvlText w:val=" "/>
      <w:lvlJc w:val="left"/>
      <w:pPr>
        <w:tabs>
          <w:tab w:val="num" w:pos="4800"/>
        </w:tabs>
        <w:ind w:left="5280" w:hanging="480"/>
      </w:pPr>
    </w:lvl>
    <w:lvl w:ilvl="7">
      <w:numFmt w:val="bullet"/>
      <w:lvlText w:val=" "/>
      <w:lvlJc w:val="left"/>
      <w:pPr>
        <w:tabs>
          <w:tab w:val="num" w:pos="5520"/>
        </w:tabs>
        <w:ind w:left="6000" w:hanging="480"/>
      </w:pPr>
    </w:lvl>
    <w:lvl w:ilvl="8">
      <w:numFmt w:val="bullet"/>
      <w:lvlText w:val=" "/>
      <w:lvlJc w:val="left"/>
      <w:pPr>
        <w:tabs>
          <w:tab w:val="num" w:pos="6240"/>
        </w:tabs>
        <w:ind w:left="6720" w:hanging="480"/>
      </w:pPr>
    </w:lvl>
  </w:abstractNum>
  <w:abstractNum w:abstractNumId="12" w15:restartNumberingAfterBreak="0">
    <w:nsid w:val="2C503532"/>
    <w:multiLevelType w:val="multilevel"/>
    <w:tmpl w:val="D7542AA0"/>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5A954E17"/>
    <w:multiLevelType w:val="multilevel"/>
    <w:tmpl w:val="20F247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1315DCA"/>
    <w:multiLevelType w:val="multilevel"/>
    <w:tmpl w:val="40485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num>
  <w:num w:numId="9">
    <w:abstractNumId w:val="13"/>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0MDA0MTE0NzSzMLJU0lEKTi0uzszPAykwrAUARGz7LiwAAAA="/>
  </w:docVars>
  <w:rsids>
    <w:rsidRoot w:val="00590D07"/>
    <w:rsid w:val="00000A53"/>
    <w:rsid w:val="00003FC1"/>
    <w:rsid w:val="00011C8B"/>
    <w:rsid w:val="00041FD4"/>
    <w:rsid w:val="00052712"/>
    <w:rsid w:val="0005394A"/>
    <w:rsid w:val="0006118F"/>
    <w:rsid w:val="00061A64"/>
    <w:rsid w:val="000646FF"/>
    <w:rsid w:val="000A5E02"/>
    <w:rsid w:val="000B65B1"/>
    <w:rsid w:val="000C162F"/>
    <w:rsid w:val="000C3BC6"/>
    <w:rsid w:val="000E0FFC"/>
    <w:rsid w:val="000F2F4E"/>
    <w:rsid w:val="00100C04"/>
    <w:rsid w:val="001163C2"/>
    <w:rsid w:val="00132546"/>
    <w:rsid w:val="00137587"/>
    <w:rsid w:val="001419C6"/>
    <w:rsid w:val="00147867"/>
    <w:rsid w:val="00150D26"/>
    <w:rsid w:val="0015250F"/>
    <w:rsid w:val="00191870"/>
    <w:rsid w:val="001A1674"/>
    <w:rsid w:val="001D64B0"/>
    <w:rsid w:val="001E5213"/>
    <w:rsid w:val="001E7141"/>
    <w:rsid w:val="001F63D3"/>
    <w:rsid w:val="00224DEE"/>
    <w:rsid w:val="002410E9"/>
    <w:rsid w:val="00247050"/>
    <w:rsid w:val="002534D1"/>
    <w:rsid w:val="00253DA8"/>
    <w:rsid w:val="0026593A"/>
    <w:rsid w:val="00283E58"/>
    <w:rsid w:val="002858EA"/>
    <w:rsid w:val="002A7B41"/>
    <w:rsid w:val="002B210A"/>
    <w:rsid w:val="002C3EBE"/>
    <w:rsid w:val="002C4485"/>
    <w:rsid w:val="002C7782"/>
    <w:rsid w:val="002D0157"/>
    <w:rsid w:val="002E223A"/>
    <w:rsid w:val="002F089F"/>
    <w:rsid w:val="00325EBB"/>
    <w:rsid w:val="00337346"/>
    <w:rsid w:val="0034371F"/>
    <w:rsid w:val="00352A76"/>
    <w:rsid w:val="00353870"/>
    <w:rsid w:val="00377897"/>
    <w:rsid w:val="0039622F"/>
    <w:rsid w:val="003A2C3D"/>
    <w:rsid w:val="003B5A85"/>
    <w:rsid w:val="003B766C"/>
    <w:rsid w:val="003C089D"/>
    <w:rsid w:val="003C3FEA"/>
    <w:rsid w:val="003D03B6"/>
    <w:rsid w:val="003E4A7A"/>
    <w:rsid w:val="003F2020"/>
    <w:rsid w:val="003F2EE7"/>
    <w:rsid w:val="003F448B"/>
    <w:rsid w:val="003F6173"/>
    <w:rsid w:val="00400491"/>
    <w:rsid w:val="00411997"/>
    <w:rsid w:val="00432707"/>
    <w:rsid w:val="0047579E"/>
    <w:rsid w:val="00484E35"/>
    <w:rsid w:val="004B2E4C"/>
    <w:rsid w:val="004C261D"/>
    <w:rsid w:val="004D228A"/>
    <w:rsid w:val="004D506A"/>
    <w:rsid w:val="004E29B3"/>
    <w:rsid w:val="004E37F0"/>
    <w:rsid w:val="0050204A"/>
    <w:rsid w:val="00511879"/>
    <w:rsid w:val="00530406"/>
    <w:rsid w:val="00534E44"/>
    <w:rsid w:val="00550712"/>
    <w:rsid w:val="0056042A"/>
    <w:rsid w:val="00590D07"/>
    <w:rsid w:val="00592752"/>
    <w:rsid w:val="005B71CA"/>
    <w:rsid w:val="005D05D4"/>
    <w:rsid w:val="005D2EDD"/>
    <w:rsid w:val="00623F3F"/>
    <w:rsid w:val="00630DBE"/>
    <w:rsid w:val="00632144"/>
    <w:rsid w:val="00633003"/>
    <w:rsid w:val="00646EB5"/>
    <w:rsid w:val="0065236F"/>
    <w:rsid w:val="0067169D"/>
    <w:rsid w:val="00673230"/>
    <w:rsid w:val="006768CE"/>
    <w:rsid w:val="006B0112"/>
    <w:rsid w:val="006C2C2E"/>
    <w:rsid w:val="006D18CC"/>
    <w:rsid w:val="006D4915"/>
    <w:rsid w:val="00700E52"/>
    <w:rsid w:val="00746294"/>
    <w:rsid w:val="00750EA3"/>
    <w:rsid w:val="00761C9E"/>
    <w:rsid w:val="0076696F"/>
    <w:rsid w:val="00784D58"/>
    <w:rsid w:val="00784D5E"/>
    <w:rsid w:val="007A1563"/>
    <w:rsid w:val="007A2CC6"/>
    <w:rsid w:val="007C1600"/>
    <w:rsid w:val="007E0551"/>
    <w:rsid w:val="007F2476"/>
    <w:rsid w:val="007F714E"/>
    <w:rsid w:val="008179D4"/>
    <w:rsid w:val="0082456B"/>
    <w:rsid w:val="00881F88"/>
    <w:rsid w:val="0088599D"/>
    <w:rsid w:val="008B6332"/>
    <w:rsid w:val="008C1540"/>
    <w:rsid w:val="008C6591"/>
    <w:rsid w:val="008D6863"/>
    <w:rsid w:val="008E7A95"/>
    <w:rsid w:val="008F35EC"/>
    <w:rsid w:val="009059C9"/>
    <w:rsid w:val="00923E30"/>
    <w:rsid w:val="00934C9F"/>
    <w:rsid w:val="00943119"/>
    <w:rsid w:val="00956B2C"/>
    <w:rsid w:val="009659D1"/>
    <w:rsid w:val="00967F69"/>
    <w:rsid w:val="00973438"/>
    <w:rsid w:val="00986537"/>
    <w:rsid w:val="00987A04"/>
    <w:rsid w:val="00996772"/>
    <w:rsid w:val="00997757"/>
    <w:rsid w:val="009A359B"/>
    <w:rsid w:val="009A621F"/>
    <w:rsid w:val="009C3099"/>
    <w:rsid w:val="009D0EA4"/>
    <w:rsid w:val="009F2E85"/>
    <w:rsid w:val="009F5411"/>
    <w:rsid w:val="009F6A26"/>
    <w:rsid w:val="00A00B68"/>
    <w:rsid w:val="00A0314D"/>
    <w:rsid w:val="00A153A4"/>
    <w:rsid w:val="00A31486"/>
    <w:rsid w:val="00A331CB"/>
    <w:rsid w:val="00A414A9"/>
    <w:rsid w:val="00A55950"/>
    <w:rsid w:val="00A744B0"/>
    <w:rsid w:val="00A75252"/>
    <w:rsid w:val="00A92C9B"/>
    <w:rsid w:val="00A97178"/>
    <w:rsid w:val="00AA241B"/>
    <w:rsid w:val="00AA5100"/>
    <w:rsid w:val="00AC3929"/>
    <w:rsid w:val="00AD63AA"/>
    <w:rsid w:val="00AE6B09"/>
    <w:rsid w:val="00B02DF5"/>
    <w:rsid w:val="00B319F2"/>
    <w:rsid w:val="00B53ED2"/>
    <w:rsid w:val="00B86B75"/>
    <w:rsid w:val="00B91063"/>
    <w:rsid w:val="00BB32AF"/>
    <w:rsid w:val="00BB6BC0"/>
    <w:rsid w:val="00BC0326"/>
    <w:rsid w:val="00BC48D5"/>
    <w:rsid w:val="00BC7F22"/>
    <w:rsid w:val="00BD274A"/>
    <w:rsid w:val="00BE109F"/>
    <w:rsid w:val="00BE2AE9"/>
    <w:rsid w:val="00C0310D"/>
    <w:rsid w:val="00C05653"/>
    <w:rsid w:val="00C159AE"/>
    <w:rsid w:val="00C21A63"/>
    <w:rsid w:val="00C36279"/>
    <w:rsid w:val="00C66793"/>
    <w:rsid w:val="00C741B1"/>
    <w:rsid w:val="00C847C4"/>
    <w:rsid w:val="00C91241"/>
    <w:rsid w:val="00C97454"/>
    <w:rsid w:val="00CB6925"/>
    <w:rsid w:val="00CE2697"/>
    <w:rsid w:val="00CF45D5"/>
    <w:rsid w:val="00D4324D"/>
    <w:rsid w:val="00D46FB2"/>
    <w:rsid w:val="00D571C8"/>
    <w:rsid w:val="00D5789E"/>
    <w:rsid w:val="00D72A49"/>
    <w:rsid w:val="00D7745C"/>
    <w:rsid w:val="00D85B20"/>
    <w:rsid w:val="00D877EA"/>
    <w:rsid w:val="00DA2BFF"/>
    <w:rsid w:val="00E27885"/>
    <w:rsid w:val="00E315A3"/>
    <w:rsid w:val="00E46EEC"/>
    <w:rsid w:val="00E72AA8"/>
    <w:rsid w:val="00E76E60"/>
    <w:rsid w:val="00E87C03"/>
    <w:rsid w:val="00E92BD2"/>
    <w:rsid w:val="00EA05D1"/>
    <w:rsid w:val="00EB61BF"/>
    <w:rsid w:val="00EB73F7"/>
    <w:rsid w:val="00EC0F3C"/>
    <w:rsid w:val="00EC213A"/>
    <w:rsid w:val="00ED3834"/>
    <w:rsid w:val="00ED6CBD"/>
    <w:rsid w:val="00EE375D"/>
    <w:rsid w:val="00EE60F4"/>
    <w:rsid w:val="00F020D9"/>
    <w:rsid w:val="00F07551"/>
    <w:rsid w:val="00F07B8C"/>
    <w:rsid w:val="00F25E17"/>
    <w:rsid w:val="00F43DAC"/>
    <w:rsid w:val="00F5789F"/>
    <w:rsid w:val="00F80621"/>
    <w:rsid w:val="00F82064"/>
    <w:rsid w:val="00F82842"/>
    <w:rsid w:val="00F82BD5"/>
    <w:rsid w:val="00F90B52"/>
    <w:rsid w:val="00F92B43"/>
    <w:rsid w:val="00FC1619"/>
    <w:rsid w:val="03F21C58"/>
    <w:rsid w:val="054E6286"/>
    <w:rsid w:val="06B855C3"/>
    <w:rsid w:val="136C2A7D"/>
    <w:rsid w:val="13F73828"/>
    <w:rsid w:val="1BB22092"/>
    <w:rsid w:val="1DDBA2CB"/>
    <w:rsid w:val="1F76DE57"/>
    <w:rsid w:val="235B76C4"/>
    <w:rsid w:val="2685C06A"/>
    <w:rsid w:val="284ECC3C"/>
    <w:rsid w:val="2EE3B414"/>
    <w:rsid w:val="2FF3C550"/>
    <w:rsid w:val="3120D3DE"/>
    <w:rsid w:val="32CEE8BC"/>
    <w:rsid w:val="3361E8C7"/>
    <w:rsid w:val="33966A46"/>
    <w:rsid w:val="366987EC"/>
    <w:rsid w:val="39868E5C"/>
    <w:rsid w:val="3D3441B2"/>
    <w:rsid w:val="3EF41603"/>
    <w:rsid w:val="3F718CFE"/>
    <w:rsid w:val="41878014"/>
    <w:rsid w:val="42354764"/>
    <w:rsid w:val="46E71DB5"/>
    <w:rsid w:val="4E98E80F"/>
    <w:rsid w:val="4FFD75A7"/>
    <w:rsid w:val="5109BB45"/>
    <w:rsid w:val="5245A889"/>
    <w:rsid w:val="558EDA10"/>
    <w:rsid w:val="566A547F"/>
    <w:rsid w:val="5DCAD838"/>
    <w:rsid w:val="5DFE4E70"/>
    <w:rsid w:val="64491DA6"/>
    <w:rsid w:val="6455AAD4"/>
    <w:rsid w:val="68CF0D67"/>
    <w:rsid w:val="6AF59173"/>
    <w:rsid w:val="6C5FCDF1"/>
    <w:rsid w:val="6D58A5D8"/>
    <w:rsid w:val="70216A39"/>
    <w:rsid w:val="73368DB9"/>
    <w:rsid w:val="746EA7F2"/>
    <w:rsid w:val="768191EA"/>
    <w:rsid w:val="77C70567"/>
    <w:rsid w:val="7A9F31CA"/>
    <w:rsid w:val="7ADB6BD5"/>
    <w:rsid w:val="7E91D51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B26AF3C"/>
  <w15:docId w15:val="{8A0EF2EA-D57C-4C46-8E10-9C62A2BF8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D2EDD"/>
    <w:pPr>
      <w:spacing w:after="160" w:line="259" w:lineRule="auto"/>
    </w:pPr>
    <w:rPr>
      <w:sz w:val="22"/>
      <w:szCs w:val="22"/>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TOC1">
    <w:name w:val="toc 1"/>
    <w:basedOn w:val="Normal"/>
    <w:next w:val="Normal"/>
    <w:autoRedefine/>
    <w:uiPriority w:val="39"/>
    <w:unhideWhenUsed/>
    <w:rsid w:val="00A0314D"/>
    <w:pPr>
      <w:spacing w:after="100"/>
    </w:pPr>
  </w:style>
  <w:style w:type="paragraph" w:styleId="TOC2">
    <w:name w:val="toc 2"/>
    <w:basedOn w:val="Normal"/>
    <w:next w:val="Normal"/>
    <w:autoRedefine/>
    <w:uiPriority w:val="39"/>
    <w:unhideWhenUsed/>
    <w:rsid w:val="00A0314D"/>
    <w:pPr>
      <w:spacing w:after="100"/>
      <w:ind w:left="240"/>
    </w:pPr>
  </w:style>
  <w:style w:type="paragraph" w:styleId="TOC3">
    <w:name w:val="toc 3"/>
    <w:basedOn w:val="Normal"/>
    <w:next w:val="Normal"/>
    <w:autoRedefine/>
    <w:uiPriority w:val="39"/>
    <w:unhideWhenUsed/>
    <w:rsid w:val="00A0314D"/>
    <w:pPr>
      <w:spacing w:after="100"/>
      <w:ind w:left="480"/>
    </w:pPr>
  </w:style>
  <w:style w:type="character" w:styleId="FollowedHyperlink">
    <w:name w:val="FollowedHyperlink"/>
    <w:basedOn w:val="DefaultParagraphFont"/>
    <w:semiHidden/>
    <w:unhideWhenUsed/>
    <w:rsid w:val="00484E35"/>
    <w:rPr>
      <w:color w:val="800080" w:themeColor="followedHyperlink"/>
      <w:u w:val="single"/>
    </w:rPr>
  </w:style>
  <w:style w:type="character" w:styleId="UnresolvedMention">
    <w:name w:val="Unresolved Mention"/>
    <w:basedOn w:val="DefaultParagraphFont"/>
    <w:uiPriority w:val="99"/>
    <w:semiHidden/>
    <w:unhideWhenUsed/>
    <w:rsid w:val="00000A53"/>
    <w:rPr>
      <w:color w:val="605E5C"/>
      <w:shd w:val="clear" w:color="auto" w:fill="E1DFDD"/>
    </w:rPr>
  </w:style>
  <w:style w:type="paragraph" w:styleId="ListParagraph">
    <w:name w:val="List Paragraph"/>
    <w:basedOn w:val="Normal"/>
    <w:rsid w:val="003B766C"/>
    <w:pPr>
      <w:ind w:left="720"/>
      <w:contextualSpacing/>
    </w:pPr>
  </w:style>
  <w:style w:type="paragraph" w:styleId="Header">
    <w:name w:val="header"/>
    <w:basedOn w:val="Normal"/>
    <w:link w:val="HeaderChar"/>
    <w:unhideWhenUsed/>
    <w:rsid w:val="00BC7F22"/>
    <w:pPr>
      <w:tabs>
        <w:tab w:val="center" w:pos="4680"/>
        <w:tab w:val="right" w:pos="9360"/>
      </w:tabs>
      <w:spacing w:after="0"/>
    </w:pPr>
  </w:style>
  <w:style w:type="character" w:styleId="HeaderChar" w:customStyle="1">
    <w:name w:val="Header Char"/>
    <w:basedOn w:val="DefaultParagraphFont"/>
    <w:link w:val="Header"/>
    <w:rsid w:val="00BC7F22"/>
  </w:style>
  <w:style w:type="paragraph" w:styleId="Footer">
    <w:name w:val="footer"/>
    <w:basedOn w:val="Normal"/>
    <w:link w:val="FooterChar"/>
    <w:unhideWhenUsed/>
    <w:rsid w:val="00BC7F22"/>
    <w:pPr>
      <w:tabs>
        <w:tab w:val="center" w:pos="4680"/>
        <w:tab w:val="right" w:pos="9360"/>
      </w:tabs>
      <w:spacing w:after="0"/>
    </w:pPr>
  </w:style>
  <w:style w:type="character" w:styleId="FooterChar" w:customStyle="1">
    <w:name w:val="Footer Char"/>
    <w:basedOn w:val="DefaultParagraphFont"/>
    <w:link w:val="Footer"/>
    <w:rsid w:val="00BC7F22"/>
  </w:style>
  <w:style w:type="character" w:styleId="CommentReference">
    <w:name w:val="annotation reference"/>
    <w:basedOn w:val="DefaultParagraphFont"/>
    <w:semiHidden/>
    <w:unhideWhenUsed/>
    <w:rsid w:val="00BC7F22"/>
    <w:rPr>
      <w:sz w:val="16"/>
      <w:szCs w:val="16"/>
    </w:rPr>
  </w:style>
  <w:style w:type="paragraph" w:styleId="CommentText">
    <w:name w:val="annotation text"/>
    <w:basedOn w:val="Normal"/>
    <w:link w:val="CommentTextChar"/>
    <w:semiHidden/>
    <w:unhideWhenUsed/>
    <w:rsid w:val="00BC7F22"/>
    <w:rPr>
      <w:sz w:val="20"/>
      <w:szCs w:val="20"/>
    </w:rPr>
  </w:style>
  <w:style w:type="character" w:styleId="CommentTextChar" w:customStyle="1">
    <w:name w:val="Comment Text Char"/>
    <w:basedOn w:val="DefaultParagraphFont"/>
    <w:link w:val="CommentText"/>
    <w:semiHidden/>
    <w:rsid w:val="00BC7F22"/>
    <w:rPr>
      <w:sz w:val="20"/>
      <w:szCs w:val="20"/>
    </w:rPr>
  </w:style>
  <w:style w:type="paragraph" w:styleId="CommentSubject">
    <w:name w:val="annotation subject"/>
    <w:basedOn w:val="CommentText"/>
    <w:next w:val="CommentText"/>
    <w:link w:val="CommentSubjectChar"/>
    <w:semiHidden/>
    <w:unhideWhenUsed/>
    <w:rsid w:val="00BC7F22"/>
    <w:rPr>
      <w:b/>
      <w:bCs/>
    </w:rPr>
  </w:style>
  <w:style w:type="character" w:styleId="CommentSubjectChar" w:customStyle="1">
    <w:name w:val="Comment Subject Char"/>
    <w:basedOn w:val="CommentTextChar"/>
    <w:link w:val="CommentSubject"/>
    <w:semiHidden/>
    <w:rsid w:val="00BC7F22"/>
    <w:rPr>
      <w:b/>
      <w:bCs/>
      <w:sz w:val="20"/>
      <w:szCs w:val="20"/>
    </w:rPr>
  </w:style>
  <w:style w:type="paragraph" w:styleId="BalloonText">
    <w:name w:val="Balloon Text"/>
    <w:basedOn w:val="Normal"/>
    <w:link w:val="BalloonTextChar"/>
    <w:semiHidden/>
    <w:unhideWhenUsed/>
    <w:rsid w:val="00BC7F22"/>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BC7F22"/>
    <w:rPr>
      <w:rFonts w:ascii="Segoe UI" w:hAnsi="Segoe UI" w:cs="Segoe UI"/>
      <w:sz w:val="18"/>
      <w:szCs w:val="18"/>
    </w:rPr>
  </w:style>
  <w:style w:type="character" w:styleId="PlaceholderText">
    <w:name w:val="Placeholder Text"/>
    <w:basedOn w:val="DefaultParagraphFont"/>
    <w:semiHidden/>
    <w:rsid w:val="00BC7F22"/>
    <w:rPr>
      <w:color w:val="808080"/>
    </w:rPr>
  </w:style>
  <w:style w:type="paragraph" w:styleId="Legalese" w:customStyle="1">
    <w:name w:val="Legalese"/>
    <w:basedOn w:val="Normal"/>
    <w:link w:val="LegaleseChar"/>
    <w:rsid w:val="00DA2BFF"/>
    <w:pPr>
      <w:spacing w:after="120" w:line="200" w:lineRule="exact"/>
      <w:ind w:left="720"/>
    </w:pPr>
    <w:rPr>
      <w:rFonts w:ascii="Arial" w:hAnsi="Arial" w:eastAsia="MS Mincho" w:cs="Times New Roman"/>
      <w:sz w:val="16"/>
      <w:szCs w:val="16"/>
      <w:lang w:eastAsia="ja-JP"/>
    </w:rPr>
  </w:style>
  <w:style w:type="character" w:styleId="LegaleseChar" w:customStyle="1">
    <w:name w:val="Legalese Char"/>
    <w:basedOn w:val="DefaultParagraphFont"/>
    <w:link w:val="Legalese"/>
    <w:rsid w:val="00DA2BFF"/>
    <w:rPr>
      <w:rFonts w:ascii="Arial" w:hAnsi="Arial" w:eastAsia="MS Mincho" w:cs="Times New Roman"/>
      <w:sz w:val="16"/>
      <w:szCs w:val="16"/>
      <w:lang w:eastAsia="ja-JP"/>
    </w:rPr>
  </w:style>
  <w:style w:type="paragraph" w:styleId="LegaleseHead" w:customStyle="1">
    <w:name w:val="Legalese Head"/>
    <w:qFormat/>
    <w:rsid w:val="00DA2BFF"/>
    <w:pPr>
      <w:pageBreakBefore/>
      <w:spacing w:after="0"/>
      <w:ind w:left="720"/>
    </w:pPr>
    <w:rPr>
      <w:rFonts w:ascii="Times New Roman" w:hAnsi="Times New Roman" w:eastAsia="MS Mincho" w:cs="Times New Roman"/>
      <w:b/>
      <w:sz w:val="22"/>
      <w:szCs w:val="22"/>
      <w:lang w:eastAsia="ja-JP"/>
    </w:rPr>
  </w:style>
  <w:style w:type="character" w:styleId="BodyTextChar" w:customStyle="1">
    <w:name w:val="Body Text Char"/>
    <w:basedOn w:val="DefaultParagraphFont"/>
    <w:link w:val="BodyText"/>
    <w:rsid w:val="00224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114742">
      <w:bodyDiv w:val="1"/>
      <w:marLeft w:val="0"/>
      <w:marRight w:val="0"/>
      <w:marTop w:val="0"/>
      <w:marBottom w:val="0"/>
      <w:divBdr>
        <w:top w:val="none" w:sz="0" w:space="0" w:color="auto"/>
        <w:left w:val="none" w:sz="0" w:space="0" w:color="auto"/>
        <w:bottom w:val="none" w:sz="0" w:space="0" w:color="auto"/>
        <w:right w:val="none" w:sz="0" w:space="0" w:color="auto"/>
      </w:divBdr>
      <w:divsChild>
        <w:div w:id="1234463595">
          <w:marLeft w:val="0"/>
          <w:marRight w:val="0"/>
          <w:marTop w:val="0"/>
          <w:marBottom w:val="0"/>
          <w:divBdr>
            <w:top w:val="none" w:sz="0" w:space="0" w:color="auto"/>
            <w:left w:val="none" w:sz="0" w:space="0" w:color="auto"/>
            <w:bottom w:val="none" w:sz="0" w:space="0" w:color="auto"/>
            <w:right w:val="none" w:sz="0" w:space="0" w:color="auto"/>
          </w:divBdr>
          <w:divsChild>
            <w:div w:id="169101135">
              <w:marLeft w:val="0"/>
              <w:marRight w:val="0"/>
              <w:marTop w:val="0"/>
              <w:marBottom w:val="0"/>
              <w:divBdr>
                <w:top w:val="none" w:sz="0" w:space="0" w:color="auto"/>
                <w:left w:val="none" w:sz="0" w:space="0" w:color="auto"/>
                <w:bottom w:val="none" w:sz="0" w:space="0" w:color="auto"/>
                <w:right w:val="none" w:sz="0" w:space="0" w:color="auto"/>
              </w:divBdr>
            </w:div>
            <w:div w:id="760952804">
              <w:marLeft w:val="0"/>
              <w:marRight w:val="0"/>
              <w:marTop w:val="0"/>
              <w:marBottom w:val="0"/>
              <w:divBdr>
                <w:top w:val="none" w:sz="0" w:space="0" w:color="auto"/>
                <w:left w:val="none" w:sz="0" w:space="0" w:color="auto"/>
                <w:bottom w:val="none" w:sz="0" w:space="0" w:color="auto"/>
                <w:right w:val="none" w:sz="0" w:space="0" w:color="auto"/>
              </w:divBdr>
            </w:div>
            <w:div w:id="1241476664">
              <w:marLeft w:val="0"/>
              <w:marRight w:val="0"/>
              <w:marTop w:val="0"/>
              <w:marBottom w:val="0"/>
              <w:divBdr>
                <w:top w:val="none" w:sz="0" w:space="0" w:color="auto"/>
                <w:left w:val="none" w:sz="0" w:space="0" w:color="auto"/>
                <w:bottom w:val="none" w:sz="0" w:space="0" w:color="auto"/>
                <w:right w:val="none" w:sz="0" w:space="0" w:color="auto"/>
              </w:divBdr>
            </w:div>
            <w:div w:id="1352612930">
              <w:marLeft w:val="0"/>
              <w:marRight w:val="0"/>
              <w:marTop w:val="0"/>
              <w:marBottom w:val="0"/>
              <w:divBdr>
                <w:top w:val="none" w:sz="0" w:space="0" w:color="auto"/>
                <w:left w:val="none" w:sz="0" w:space="0" w:color="auto"/>
                <w:bottom w:val="none" w:sz="0" w:space="0" w:color="auto"/>
                <w:right w:val="none" w:sz="0" w:space="0" w:color="auto"/>
              </w:divBdr>
            </w:div>
            <w:div w:id="158934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38543">
      <w:bodyDiv w:val="1"/>
      <w:marLeft w:val="0"/>
      <w:marRight w:val="0"/>
      <w:marTop w:val="0"/>
      <w:marBottom w:val="0"/>
      <w:divBdr>
        <w:top w:val="none" w:sz="0" w:space="0" w:color="auto"/>
        <w:left w:val="none" w:sz="0" w:space="0" w:color="auto"/>
        <w:bottom w:val="none" w:sz="0" w:space="0" w:color="auto"/>
        <w:right w:val="none" w:sz="0" w:space="0" w:color="auto"/>
      </w:divBdr>
      <w:divsChild>
        <w:div w:id="597100584">
          <w:marLeft w:val="0"/>
          <w:marRight w:val="0"/>
          <w:marTop w:val="0"/>
          <w:marBottom w:val="0"/>
          <w:divBdr>
            <w:top w:val="none" w:sz="0" w:space="0" w:color="auto"/>
            <w:left w:val="none" w:sz="0" w:space="0" w:color="auto"/>
            <w:bottom w:val="none" w:sz="0" w:space="0" w:color="auto"/>
            <w:right w:val="none" w:sz="0" w:space="0" w:color="auto"/>
          </w:divBdr>
          <w:divsChild>
            <w:div w:id="334650722">
              <w:marLeft w:val="0"/>
              <w:marRight w:val="0"/>
              <w:marTop w:val="0"/>
              <w:marBottom w:val="0"/>
              <w:divBdr>
                <w:top w:val="none" w:sz="0" w:space="0" w:color="auto"/>
                <w:left w:val="none" w:sz="0" w:space="0" w:color="auto"/>
                <w:bottom w:val="none" w:sz="0" w:space="0" w:color="auto"/>
                <w:right w:val="none" w:sz="0" w:space="0" w:color="auto"/>
              </w:divBdr>
            </w:div>
            <w:div w:id="1066804886">
              <w:marLeft w:val="0"/>
              <w:marRight w:val="0"/>
              <w:marTop w:val="0"/>
              <w:marBottom w:val="0"/>
              <w:divBdr>
                <w:top w:val="none" w:sz="0" w:space="0" w:color="auto"/>
                <w:left w:val="none" w:sz="0" w:space="0" w:color="auto"/>
                <w:bottom w:val="none" w:sz="0" w:space="0" w:color="auto"/>
                <w:right w:val="none" w:sz="0" w:space="0" w:color="auto"/>
              </w:divBdr>
            </w:div>
            <w:div w:id="1210148758">
              <w:marLeft w:val="0"/>
              <w:marRight w:val="0"/>
              <w:marTop w:val="0"/>
              <w:marBottom w:val="0"/>
              <w:divBdr>
                <w:top w:val="none" w:sz="0" w:space="0" w:color="auto"/>
                <w:left w:val="none" w:sz="0" w:space="0" w:color="auto"/>
                <w:bottom w:val="none" w:sz="0" w:space="0" w:color="auto"/>
                <w:right w:val="none" w:sz="0" w:space="0" w:color="auto"/>
              </w:divBdr>
            </w:div>
            <w:div w:id="1327975311">
              <w:marLeft w:val="0"/>
              <w:marRight w:val="0"/>
              <w:marTop w:val="0"/>
              <w:marBottom w:val="0"/>
              <w:divBdr>
                <w:top w:val="none" w:sz="0" w:space="0" w:color="auto"/>
                <w:left w:val="none" w:sz="0" w:space="0" w:color="auto"/>
                <w:bottom w:val="none" w:sz="0" w:space="0" w:color="auto"/>
                <w:right w:val="none" w:sz="0" w:space="0" w:color="auto"/>
              </w:divBdr>
            </w:div>
            <w:div w:id="133248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header" Target="header1.xml" Id="rId26"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hyperlink" Target="https://docs.microsoft.com/en-us/powerapps/developer/common-data-service/download-tools-nuget" TargetMode="External" Id="rId1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hyperlink" Target="https://docs.microsoft.com/en-us/powerapps/developer/common-data-service/compress-extract-solution-file-solutionpackager"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12.png" Id="rId24" /><Relationship Type="http://schemas.openxmlformats.org/officeDocument/2006/relationships/numbering" Target="numbering.xml" Id="rId5" /><Relationship Type="http://schemas.openxmlformats.org/officeDocument/2006/relationships/fontTable" Target="fontTable.xml" Id="rId28" /><Relationship Type="http://schemas.openxmlformats.org/officeDocument/2006/relationships/endnotes" Target="endnotes.xml" Id="rId10" /><Relationship Type="http://schemas.openxmlformats.org/officeDocument/2006/relationships/image" Target="media/image8.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footer" Target="footer1.xml" Id="rId27" /><Relationship Type="http://schemas.openxmlformats.org/officeDocument/2006/relationships/image" Target="/media/imagee.png" Id="Rb88abec6b5bf424e" /><Relationship Type="http://schemas.openxmlformats.org/officeDocument/2006/relationships/image" Target="/media/imagef.png" Id="R711f49549c6e49c2" /><Relationship Type="http://schemas.openxmlformats.org/officeDocument/2006/relationships/image" Target="/media/image10.png" Id="Rfb5a010d86ad4de2" /><Relationship Type="http://schemas.openxmlformats.org/officeDocument/2006/relationships/image" Target="/media/image11.png" Id="R993f854309134f62" /><Relationship Type="http://schemas.openxmlformats.org/officeDocument/2006/relationships/image" Target="/media/image12.png" Id="R2aa3a17db5c64aa7" /><Relationship Type="http://schemas.openxmlformats.org/officeDocument/2006/relationships/image" Target="/media/image13.png" Id="R04382f06a2894de6" /><Relationship Type="http://schemas.openxmlformats.org/officeDocument/2006/relationships/glossaryDocument" Target="/word/glossary/document.xml" Id="R75f98eff33c54028"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fac546f-7ceb-418b-8216-4b5ba69c7989}"/>
      </w:docPartPr>
      <w:docPartBody>
        <w:p w14:paraId="06E1489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12DB734CAC46429CDE35839BF83CB7" ma:contentTypeVersion="25" ma:contentTypeDescription="Create a new document." ma:contentTypeScope="" ma:versionID="8ec9bb1e61fba7d4a8bcea455b3941f7">
  <xsd:schema xmlns:xsd="http://www.w3.org/2001/XMLSchema" xmlns:xs="http://www.w3.org/2001/XMLSchema" xmlns:p="http://schemas.microsoft.com/office/2006/metadata/properties" xmlns:ns1="http://schemas.microsoft.com/sharepoint/v3" xmlns:ns2="e051f109-40f0-40d8-b5d0-4f6fc7578ce5" xmlns:ns3="c2fe79a6-8abe-455d-ad41-5c60efd42c27" xmlns:ns4="230e9df3-be65-4c73-a93b-d1236ebd677e" targetNamespace="http://schemas.microsoft.com/office/2006/metadata/properties" ma:root="true" ma:fieldsID="3071bc8fb3fca0223a12d8e3b32a9adc" ns1:_="" ns2:_="" ns3:_="" ns4:_="">
    <xsd:import namespace="http://schemas.microsoft.com/sharepoint/v3"/>
    <xsd:import namespace="e051f109-40f0-40d8-b5d0-4f6fc7578ce5"/>
    <xsd:import namespace="c2fe79a6-8abe-455d-ad41-5c60efd42c27"/>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_Flow_SignoffStatus"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51f109-40f0-40d8-b5d0-4f6fc7578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fe79a6-8abe-455d-ad41-5c60efd42c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12b3914-fd28-4b53-a746-fcfd87edfe12}" ma:internalName="TaxCatchAll" ma:showField="CatchAllData" ma:web="c2fe79a6-8abe-455d-ad41-5c60efd42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051f109-40f0-40d8-b5d0-4f6fc7578ce5">
      <Terms xmlns="http://schemas.microsoft.com/office/infopath/2007/PartnerControls"/>
    </lcf76f155ced4ddcb4097134ff3c332f>
    <_Flow_SignoffStatus xmlns="e051f109-40f0-40d8-b5d0-4f6fc7578ce5" xsi:nil="true"/>
    <TaxCatchAll xmlns="230e9df3-be65-4c73-a93b-d1236ebd677e" xsi:nil="true"/>
  </documentManagement>
</p:properties>
</file>

<file path=customXml/itemProps1.xml><?xml version="1.0" encoding="utf-8"?>
<ds:datastoreItem xmlns:ds="http://schemas.openxmlformats.org/officeDocument/2006/customXml" ds:itemID="{848AD321-B642-4CA0-8E86-5FA726B101D9}">
  <ds:schemaRefs>
    <ds:schemaRef ds:uri="http://schemas.microsoft.com/sharepoint/v3/contenttype/forms"/>
  </ds:schemaRefs>
</ds:datastoreItem>
</file>

<file path=customXml/itemProps2.xml><?xml version="1.0" encoding="utf-8"?>
<ds:datastoreItem xmlns:ds="http://schemas.openxmlformats.org/officeDocument/2006/customXml" ds:itemID="{F716D1BC-7842-40FD-8E70-86C2DFB9B8FD}">
  <ds:schemaRefs>
    <ds:schemaRef ds:uri="http://schemas.openxmlformats.org/officeDocument/2006/bibliography"/>
  </ds:schemaRefs>
</ds:datastoreItem>
</file>

<file path=customXml/itemProps3.xml><?xml version="1.0" encoding="utf-8"?>
<ds:datastoreItem xmlns:ds="http://schemas.openxmlformats.org/officeDocument/2006/customXml" ds:itemID="{73CA8BE2-B4A6-4597-B23D-B845517A128D}"/>
</file>

<file path=customXml/itemProps4.xml><?xml version="1.0" encoding="utf-8"?>
<ds:datastoreItem xmlns:ds="http://schemas.openxmlformats.org/officeDocument/2006/customXml" ds:itemID="{5436701D-4C63-4CD5-861E-79E52FC9500D}">
  <ds:schemaRefs>
    <ds:schemaRef ds:uri="http://schemas.microsoft.com/office/2006/metadata/properties"/>
    <ds:schemaRef ds:uri="http://schemas.microsoft.com/office/infopath/2007/PartnerControls"/>
    <ds:schemaRef ds:uri="61171693-71f3-446f-85b1-372abe090099"/>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ogsett</dc:creator>
  <cp:keywords/>
  <cp:lastModifiedBy>Guest User</cp:lastModifiedBy>
  <cp:revision>54</cp:revision>
  <dcterms:created xsi:type="dcterms:W3CDTF">2019-11-15T14:25:00Z</dcterms:created>
  <dcterms:modified xsi:type="dcterms:W3CDTF">2021-03-08T18: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2DB734CAC46429CDE35839BF83CB7</vt:lpwstr>
  </property>
  <property fmtid="{D5CDD505-2E9C-101B-9397-08002B2CF9AE}" pid="3" name="MediaServiceImageTags">
    <vt:lpwstr/>
  </property>
</Properties>
</file>